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activeX/activeX62.xml" ContentType="application/vnd.ms-office.activeX+xml"/>
  <Override PartName="/word/activeX/activeX63.xml" ContentType="application/vnd.ms-office.activeX+xml"/>
  <Override PartName="/word/activeX/activeX64.xml" ContentType="application/vnd.ms-office.activeX+xml"/>
  <Override PartName="/word/activeX/activeX65.xml" ContentType="application/vnd.ms-office.activeX+xml"/>
  <Override PartName="/word/activeX/activeX66.xml" ContentType="application/vnd.ms-office.activeX+xml"/>
  <Override PartName="/word/activeX/activeX67.xml" ContentType="application/vnd.ms-office.activeX+xml"/>
  <Override PartName="/word/activeX/activeX68.xml" ContentType="application/vnd.ms-office.activeX+xml"/>
  <Override PartName="/word/activeX/activeX69.xml" ContentType="application/vnd.ms-office.activeX+xml"/>
  <Override PartName="/word/activeX/activeX70.xml" ContentType="application/vnd.ms-office.activeX+xml"/>
  <Override PartName="/word/activeX/activeX71.xml" ContentType="application/vnd.ms-office.activeX+xml"/>
  <Override PartName="/word/activeX/activeX72.xml" ContentType="application/vnd.ms-office.activeX+xml"/>
  <Override PartName="/word/activeX/activeX73.xml" ContentType="application/vnd.ms-office.activeX+xml"/>
  <Override PartName="/word/activeX/activeX74.xml" ContentType="application/vnd.ms-office.activeX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DEAFBD" w14:textId="77777777" w:rsidR="00D00B13" w:rsidRPr="00AA7653" w:rsidRDefault="00D00B13" w:rsidP="00D00B13">
      <w:pPr>
        <w:widowControl/>
        <w:wordWrap/>
        <w:autoSpaceDE/>
        <w:autoSpaceDN/>
        <w:spacing w:before="150" w:after="30" w:line="288" w:lineRule="atLeast"/>
        <w:ind w:firstLineChars="0" w:firstLine="0"/>
        <w:jc w:val="center"/>
        <w:outlineLvl w:val="1"/>
        <w:rPr>
          <w:rFonts w:ascii="inherit" w:eastAsia="Gulim" w:hAnsi="inherit" w:cs="Arial" w:hint="eastAsia"/>
          <w:b/>
          <w:bCs/>
          <w:color w:val="031CD3"/>
          <w:spacing w:val="-5"/>
          <w:kern w:val="0"/>
          <w:sz w:val="32"/>
          <w:szCs w:val="25"/>
        </w:rPr>
      </w:pPr>
      <w:r>
        <w:rPr>
          <w:rFonts w:ascii="inherit" w:eastAsia="Gulim" w:hAnsi="inherit" w:cs="Arial" w:hint="eastAsia"/>
          <w:b/>
          <w:bCs/>
          <w:color w:val="031CD3"/>
          <w:spacing w:val="-5"/>
          <w:kern w:val="0"/>
          <w:sz w:val="32"/>
          <w:szCs w:val="25"/>
        </w:rPr>
        <w:t xml:space="preserve">ALAK </w:t>
      </w:r>
      <w:r w:rsidR="004D327D">
        <w:rPr>
          <w:rFonts w:ascii="inherit" w:eastAsia="Gulim" w:hAnsi="inherit" w:cs="Arial" w:hint="eastAsia"/>
          <w:b/>
          <w:bCs/>
          <w:color w:val="031CD3"/>
          <w:spacing w:val="-5"/>
          <w:kern w:val="0"/>
          <w:sz w:val="32"/>
          <w:szCs w:val="25"/>
        </w:rPr>
        <w:t xml:space="preserve">Abstract </w:t>
      </w:r>
      <w:r w:rsidRPr="00AA7653">
        <w:rPr>
          <w:rFonts w:ascii="inherit" w:eastAsia="Gulim" w:hAnsi="inherit" w:cs="Arial"/>
          <w:b/>
          <w:bCs/>
          <w:color w:val="031CD3"/>
          <w:spacing w:val="-5"/>
          <w:kern w:val="0"/>
          <w:sz w:val="32"/>
          <w:szCs w:val="25"/>
        </w:rPr>
        <w:t>Submission Form</w:t>
      </w:r>
    </w:p>
    <w:p w14:paraId="1F08D8E7" w14:textId="77777777" w:rsidR="00730DF6" w:rsidRPr="005D67AB" w:rsidRDefault="00730DF6" w:rsidP="00730DF6">
      <w:pPr>
        <w:widowControl/>
        <w:wordWrap/>
        <w:autoSpaceDE/>
        <w:autoSpaceDN/>
        <w:spacing w:before="150" w:after="30" w:line="288" w:lineRule="atLeast"/>
        <w:ind w:firstLineChars="0" w:firstLine="0"/>
        <w:jc w:val="center"/>
        <w:outlineLvl w:val="1"/>
        <w:rPr>
          <w:rFonts w:ascii="inherit" w:eastAsia="Gulim" w:hAnsi="inherit" w:cs="Arial" w:hint="eastAsia"/>
          <w:b/>
          <w:bCs/>
          <w:color w:val="555555"/>
          <w:spacing w:val="-5"/>
          <w:kern w:val="0"/>
          <w:sz w:val="25"/>
          <w:szCs w:val="25"/>
        </w:rPr>
      </w:pPr>
    </w:p>
    <w:p w14:paraId="3175D755" w14:textId="77777777" w:rsidR="00506CD8" w:rsidRPr="001A10FA" w:rsidRDefault="004D327D" w:rsidP="004D327D">
      <w:pPr>
        <w:widowControl/>
        <w:wordWrap/>
        <w:autoSpaceDE/>
        <w:autoSpaceDN/>
        <w:spacing w:line="300" w:lineRule="atLeast"/>
        <w:ind w:left="103" w:hangingChars="50" w:hanging="103"/>
        <w:jc w:val="left"/>
        <w:rPr>
          <w:rFonts w:ascii="Arial" w:eastAsia="Gulim" w:hAnsi="Arial" w:cs="Arial"/>
          <w:b/>
          <w:bCs/>
          <w:color w:val="555555"/>
          <w:kern w:val="0"/>
          <w:sz w:val="21"/>
          <w:u w:val="single"/>
        </w:rPr>
      </w:pPr>
      <w:r>
        <w:rPr>
          <w:rFonts w:ascii="Arial" w:eastAsia="Gulim" w:hAnsi="Arial" w:cs="Arial"/>
          <w:b/>
          <w:bCs/>
          <w:color w:val="555555"/>
          <w:kern w:val="0"/>
          <w:sz w:val="21"/>
        </w:rPr>
        <w:t>Please fill in</w:t>
      </w:r>
      <w:r w:rsidR="00480B5C">
        <w:rPr>
          <w:rFonts w:ascii="Arial" w:eastAsia="Gulim" w:hAnsi="Arial" w:cs="Arial"/>
          <w:b/>
          <w:bCs/>
          <w:color w:val="555555"/>
          <w:kern w:val="0"/>
          <w:sz w:val="21"/>
        </w:rPr>
        <w:t xml:space="preserve"> </w:t>
      </w:r>
      <w:r>
        <w:rPr>
          <w:rFonts w:ascii="Arial" w:eastAsia="Gulim" w:hAnsi="Arial" w:cs="Arial" w:hint="eastAsia"/>
          <w:b/>
          <w:bCs/>
          <w:color w:val="555555"/>
          <w:kern w:val="0"/>
          <w:sz w:val="21"/>
        </w:rPr>
        <w:t>this</w:t>
      </w:r>
      <w:r>
        <w:rPr>
          <w:rFonts w:ascii="Arial" w:eastAsia="Gulim" w:hAnsi="Arial" w:cs="Arial"/>
          <w:b/>
          <w:bCs/>
          <w:color w:val="555555"/>
          <w:kern w:val="0"/>
          <w:sz w:val="21"/>
        </w:rPr>
        <w:t xml:space="preserve"> Form </w:t>
      </w:r>
      <w:r>
        <w:rPr>
          <w:rFonts w:ascii="Arial" w:eastAsia="Gulim" w:hAnsi="Arial" w:cs="Arial" w:hint="eastAsia"/>
          <w:b/>
          <w:bCs/>
          <w:color w:val="555555"/>
          <w:kern w:val="0"/>
          <w:sz w:val="21"/>
        </w:rPr>
        <w:t>and submit it by</w:t>
      </w:r>
      <w:r w:rsidR="00480B5C">
        <w:rPr>
          <w:rFonts w:ascii="Arial" w:eastAsia="Gulim" w:hAnsi="Arial" w:cs="Arial"/>
          <w:b/>
          <w:bCs/>
          <w:color w:val="555555"/>
          <w:kern w:val="0"/>
          <w:sz w:val="21"/>
        </w:rPr>
        <w:t xml:space="preserve"> </w:t>
      </w:r>
      <w:r w:rsidR="00730DF6" w:rsidRPr="004D327D">
        <w:rPr>
          <w:rFonts w:ascii="Arial" w:eastAsia="Gulim" w:hAnsi="Arial" w:cs="Arial" w:hint="eastAsia"/>
          <w:b/>
          <w:bCs/>
          <w:color w:val="FF0000"/>
          <w:kern w:val="0"/>
          <w:sz w:val="21"/>
          <w:u w:val="single"/>
        </w:rPr>
        <w:t>Mar. 8</w:t>
      </w:r>
      <w:r w:rsidR="00730DF6" w:rsidRPr="004D327D">
        <w:rPr>
          <w:rFonts w:ascii="Arial" w:eastAsia="Gulim" w:hAnsi="Arial" w:cs="Arial"/>
          <w:b/>
          <w:bCs/>
          <w:color w:val="FF0000"/>
          <w:kern w:val="0"/>
          <w:sz w:val="21"/>
          <w:u w:val="single"/>
        </w:rPr>
        <w:t>, 201</w:t>
      </w:r>
      <w:r w:rsidR="00730DF6" w:rsidRPr="004D327D">
        <w:rPr>
          <w:rFonts w:ascii="Arial" w:eastAsia="Gulim" w:hAnsi="Arial" w:cs="Arial" w:hint="eastAsia"/>
          <w:b/>
          <w:bCs/>
          <w:color w:val="FF0000"/>
          <w:kern w:val="0"/>
          <w:sz w:val="21"/>
          <w:u w:val="single"/>
        </w:rPr>
        <w:t>4</w:t>
      </w:r>
      <w:r w:rsidR="00730DF6" w:rsidRPr="005D67AB">
        <w:rPr>
          <w:rFonts w:ascii="Arial" w:eastAsia="Gulim" w:hAnsi="Arial" w:cs="Arial"/>
          <w:b/>
          <w:bCs/>
          <w:color w:val="555555"/>
          <w:kern w:val="0"/>
          <w:sz w:val="21"/>
        </w:rPr>
        <w:t>.</w:t>
      </w:r>
      <w:r w:rsidR="00730DF6" w:rsidRPr="001A10FA">
        <w:rPr>
          <w:rFonts w:ascii="Arial" w:eastAsia="Gulim" w:hAnsi="Arial" w:cs="Arial" w:hint="eastAsia"/>
          <w:b/>
          <w:bCs/>
          <w:color w:val="0F03A7"/>
          <w:kern w:val="0"/>
          <w:sz w:val="21"/>
          <w:u w:val="single"/>
        </w:rPr>
        <w:t>Email it</w:t>
      </w:r>
      <w:r w:rsidR="00730DF6" w:rsidRPr="001A10FA">
        <w:rPr>
          <w:rFonts w:ascii="Arial" w:eastAsia="Gulim" w:hAnsi="Arial" w:cs="Arial" w:hint="eastAsia"/>
          <w:b/>
          <w:bCs/>
          <w:color w:val="555555"/>
          <w:kern w:val="0"/>
          <w:sz w:val="21"/>
          <w:u w:val="single"/>
        </w:rPr>
        <w:t xml:space="preserve"> to Professor </w:t>
      </w:r>
      <w:r w:rsidRPr="001A10FA">
        <w:rPr>
          <w:rFonts w:ascii="Arial" w:eastAsia="Gulim" w:hAnsi="Arial" w:cs="Arial" w:hint="eastAsia"/>
          <w:b/>
          <w:bCs/>
          <w:color w:val="555555"/>
          <w:kern w:val="0"/>
          <w:sz w:val="21"/>
          <w:u w:val="single"/>
        </w:rPr>
        <w:t>Ko</w:t>
      </w:r>
      <w:r w:rsidR="00730DF6" w:rsidRPr="001A10FA">
        <w:rPr>
          <w:rFonts w:ascii="Arial" w:eastAsia="Gulim" w:hAnsi="Arial" w:cs="Arial" w:hint="eastAsia"/>
          <w:b/>
          <w:bCs/>
          <w:color w:val="555555"/>
          <w:kern w:val="0"/>
          <w:sz w:val="21"/>
          <w:u w:val="single"/>
        </w:rPr>
        <w:t xml:space="preserve">, </w:t>
      </w:r>
      <w:r w:rsidRPr="001A10FA">
        <w:rPr>
          <w:rFonts w:ascii="Arial" w:eastAsia="Gulim" w:hAnsi="Arial" w:cs="Arial" w:hint="eastAsia"/>
          <w:b/>
          <w:bCs/>
          <w:color w:val="555555"/>
          <w:kern w:val="0"/>
          <w:sz w:val="21"/>
          <w:u w:val="single"/>
        </w:rPr>
        <w:t xml:space="preserve">Jungmin </w:t>
      </w:r>
    </w:p>
    <w:p w14:paraId="10D2A150" w14:textId="77777777" w:rsidR="00730DF6" w:rsidRDefault="00480B5C" w:rsidP="004D327D">
      <w:pPr>
        <w:widowControl/>
        <w:wordWrap/>
        <w:autoSpaceDE/>
        <w:autoSpaceDN/>
        <w:spacing w:line="300" w:lineRule="atLeast"/>
        <w:ind w:left="103" w:hangingChars="50" w:hanging="103"/>
        <w:jc w:val="left"/>
        <w:rPr>
          <w:rFonts w:ascii="Arial" w:eastAsia="Gulim" w:hAnsi="Arial" w:cs="Arial"/>
          <w:b/>
          <w:bCs/>
          <w:color w:val="555555"/>
          <w:kern w:val="0"/>
          <w:sz w:val="21"/>
        </w:rPr>
      </w:pPr>
      <w:r>
        <w:rPr>
          <w:rFonts w:ascii="Arial" w:eastAsia="Gulim" w:hAnsi="Arial" w:cs="Arial"/>
          <w:b/>
          <w:bCs/>
          <w:color w:val="555555"/>
          <w:kern w:val="0"/>
          <w:sz w:val="21"/>
          <w:u w:val="single"/>
        </w:rPr>
        <w:t>a</w:t>
      </w:r>
      <w:r w:rsidR="00730DF6" w:rsidRPr="001A10FA">
        <w:rPr>
          <w:rFonts w:ascii="Arial" w:eastAsia="Gulim" w:hAnsi="Arial" w:cs="Arial" w:hint="eastAsia"/>
          <w:b/>
          <w:bCs/>
          <w:color w:val="555555"/>
          <w:kern w:val="0"/>
          <w:sz w:val="21"/>
          <w:u w:val="single"/>
        </w:rPr>
        <w:t>t</w:t>
      </w:r>
      <w:r>
        <w:rPr>
          <w:rFonts w:ascii="Arial" w:eastAsia="Gulim" w:hAnsi="Arial" w:cs="Arial"/>
          <w:b/>
          <w:bCs/>
          <w:color w:val="555555"/>
          <w:kern w:val="0"/>
          <w:sz w:val="21"/>
          <w:u w:val="single"/>
        </w:rPr>
        <w:t xml:space="preserve"> </w:t>
      </w:r>
      <w:r w:rsidR="00730DF6" w:rsidRPr="001A10FA">
        <w:rPr>
          <w:rFonts w:ascii="Arial" w:eastAsia="Gulim" w:hAnsi="Arial" w:cs="Arial" w:hint="eastAsia"/>
          <w:b/>
          <w:bCs/>
          <w:color w:val="0F03A7"/>
          <w:kern w:val="0"/>
          <w:sz w:val="21"/>
          <w:u w:val="single"/>
        </w:rPr>
        <w:t>alak1314@gmail.com</w:t>
      </w:r>
    </w:p>
    <w:tbl>
      <w:tblPr>
        <w:tblpPr w:leftFromText="142" w:rightFromText="142" w:vertAnchor="page" w:horzAnchor="margin" w:tblpY="3442"/>
        <w:tblW w:w="5000" w:type="pct"/>
        <w:tblBorders>
          <w:top w:val="outset" w:sz="6" w:space="0" w:color="C0F1AB"/>
          <w:left w:val="outset" w:sz="6" w:space="0" w:color="C0F1AB"/>
          <w:bottom w:val="outset" w:sz="6" w:space="0" w:color="C0F1AB"/>
          <w:right w:val="outset" w:sz="6" w:space="0" w:color="C0F1AB"/>
        </w:tblBorders>
        <w:tblCellMar>
          <w:top w:w="300" w:type="dxa"/>
          <w:left w:w="300" w:type="dxa"/>
          <w:bottom w:w="300" w:type="dxa"/>
          <w:right w:w="300" w:type="dxa"/>
        </w:tblCellMar>
        <w:tblLook w:val="04A0" w:firstRow="1" w:lastRow="0" w:firstColumn="1" w:lastColumn="0" w:noHBand="0" w:noVBand="1"/>
      </w:tblPr>
      <w:tblGrid>
        <w:gridCol w:w="9010"/>
      </w:tblGrid>
      <w:tr w:rsidR="00730DF6" w:rsidRPr="00811E91" w14:paraId="212D8607" w14:textId="77777777" w:rsidTr="001B5932">
        <w:tc>
          <w:tcPr>
            <w:tcW w:w="0" w:type="auto"/>
            <w:tcBorders>
              <w:top w:val="outset" w:sz="6" w:space="0" w:color="C0F1AB"/>
              <w:left w:val="outset" w:sz="6" w:space="0" w:color="C0F1AB"/>
              <w:bottom w:val="outset" w:sz="6" w:space="0" w:color="C0F1AB"/>
              <w:right w:val="outset" w:sz="6" w:space="0" w:color="C0F1AB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B832DD6" w14:textId="77777777" w:rsidR="00730DF6" w:rsidRDefault="00730DF6" w:rsidP="00E02996">
            <w:pPr>
              <w:widowControl/>
              <w:wordWrap/>
              <w:autoSpaceDE/>
              <w:autoSpaceDN/>
              <w:spacing w:after="150" w:line="300" w:lineRule="atLeast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 w:rsidRPr="00C95365">
              <w:rPr>
                <w:rFonts w:ascii="Arial" w:eastAsia="Gulim" w:hAnsi="Arial" w:cs="Arial" w:hint="eastAsia"/>
                <w:b/>
                <w:bCs/>
                <w:color w:val="0000FF"/>
                <w:kern w:val="0"/>
                <w:sz w:val="22"/>
              </w:rPr>
              <w:t>P</w:t>
            </w:r>
            <w:r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resentation Title(required)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br/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1250C26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125" type="#_x0000_t75" style="width:221.6pt;height:17.75pt" o:ole="">
                  <v:imagedata r:id="rId6" o:title=""/>
                </v:shape>
                <w:control r:id="rId7" w:name="DefaultOcxName4" w:shapeid="_x0000_i1125"/>
              </w:object>
            </w:r>
            <w:r>
              <w:rPr>
                <w:rFonts w:ascii="Arial" w:eastAsia="Gulim" w:hAnsi="Arial" w:cs="Arial" w:hint="eastAsia"/>
                <w:b/>
                <w:bCs/>
                <w:color w:val="0000FF"/>
                <w:kern w:val="0"/>
                <w:sz w:val="22"/>
              </w:rPr>
              <w:br/>
            </w:r>
            <w:r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Presentation Type(required)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br/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3F3FBCFE">
                <v:shape id="_x0000_i1127" type="#_x0000_t75" style="width:20.55pt;height:19.65pt" o:ole="">
                  <v:imagedata r:id="rId8" o:title=""/>
                </v:shape>
                <w:control r:id="rId9" w:name="DefaultOcxName5" w:shapeid="_x0000_i1127"/>
              </w:objec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 Paper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0B423D9C">
                <v:shape id="_x0000_i1130" type="#_x0000_t75" style="width:20.55pt;height:19.65pt" o:ole="">
                  <v:imagedata r:id="rId10" o:title=""/>
                </v:shape>
                <w:control r:id="rId11" w:name="DefaultOcxName6" w:shapeid="_x0000_i1130"/>
              </w:objec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Poster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07423B47">
                <v:shape id="_x0000_i1133" type="#_x0000_t75" style="width:20.55pt;height:19.65pt" o:ole="">
                  <v:imagedata r:id="rId8" o:title=""/>
                </v:shape>
                <w:control r:id="rId12" w:name="DefaultOcxName7" w:shapeid="_x0000_i1133"/>
              </w:objec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CALL Fair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12E8CFB6">
                <v:shape id="_x0000_i1136" type="#_x0000_t75" style="width:20.55pt;height:19.65pt" o:ole="">
                  <v:imagedata r:id="rId8" o:title=""/>
                </v:shape>
                <w:control r:id="rId13" w:name="DefaultOcxName8" w:shapeid="_x0000_i1136"/>
              </w:objec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Plenary</w:t>
            </w:r>
          </w:p>
          <w:p w14:paraId="72825849" w14:textId="77777777" w:rsidR="001322AE" w:rsidRPr="00811E91" w:rsidRDefault="001322AE" w:rsidP="00506CD8">
            <w:pPr>
              <w:widowControl/>
              <w:wordWrap/>
              <w:autoSpaceDE/>
              <w:autoSpaceDN/>
              <w:spacing w:after="150" w:line="300" w:lineRule="atLeast"/>
              <w:ind w:firstLineChars="0"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 xml:space="preserve">Presentation </w:t>
            </w:r>
            <w:r>
              <w:rPr>
                <w:rFonts w:ascii="Arial" w:eastAsia="Gulim" w:hAnsi="Arial" w:cs="Arial" w:hint="eastAsia"/>
                <w:b/>
                <w:bCs/>
                <w:color w:val="0000FF"/>
                <w:kern w:val="0"/>
                <w:sz w:val="22"/>
              </w:rPr>
              <w:t xml:space="preserve">Area </w:t>
            </w:r>
            <w:r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="009F0D5C">
              <w:rPr>
                <w:rFonts w:ascii="Arial" w:eastAsia="Gulim" w:hAnsi="Arial" w:cs="Arial" w:hint="eastAsia"/>
                <w:b/>
                <w:bCs/>
                <w:color w:val="0000FF"/>
                <w:kern w:val="0"/>
                <w:sz w:val="22"/>
              </w:rPr>
              <w:br/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08754672">
                <v:shape id="_x0000_i1139" type="#_x0000_t75" style="width:20.55pt;height:19.65pt" o:ole="">
                  <v:imagedata r:id="rId8" o:title=""/>
                </v:shape>
                <w:control r:id="rId14" w:name="HTMLCheckbox191" w:shapeid="_x0000_i1139"/>
              </w:object>
            </w:r>
            <w:r w:rsidR="00DE79AB" w:rsidRPr="00811E91">
              <w:rPr>
                <w:rFonts w:ascii="Arial" w:hAnsi="Arial" w:cs="Arial" w:hint="eastAsia"/>
                <w:sz w:val="21"/>
                <w:szCs w:val="21"/>
              </w:rPr>
              <w:t>Multicultural Issues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161C4847">
                <v:shape id="_x0000_i1142" type="#_x0000_t75" style="width:20.55pt;height:19.65pt" o:ole="">
                  <v:imagedata r:id="rId8" o:title=""/>
                </v:shape>
                <w:control r:id="rId15" w:name="HTMLCheckbox19" w:shapeid="_x0000_i1142"/>
              </w:object>
            </w:r>
            <w:r w:rsidRPr="00811E91">
              <w:rPr>
                <w:rFonts w:ascii="Arial" w:hAnsi="Arial" w:cs="Arial"/>
                <w:sz w:val="21"/>
                <w:szCs w:val="21"/>
              </w:rPr>
              <w:t xml:space="preserve">Analysis of discourse and interaction </w:t>
            </w:r>
            <w:r w:rsidR="009F0D5C" w:rsidRPr="00811E91">
              <w:rPr>
                <w:rFonts w:ascii="Arial" w:hAnsi="Arial" w:cs="Arial"/>
                <w:sz w:val="21"/>
                <w:szCs w:val="21"/>
              </w:rPr>
              <w:br/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560D7C7F">
                <v:shape id="_x0000_i1145" type="#_x0000_t75" style="width:20.55pt;height:19.65pt" o:ole="">
                  <v:imagedata r:id="rId8" o:title=""/>
                </v:shape>
                <w:control r:id="rId16" w:name="HTMLCheckbox18" w:shapeid="_x0000_i1145"/>
              </w:object>
            </w:r>
            <w:r w:rsidRPr="00811E91">
              <w:rPr>
                <w:rFonts w:ascii="Arial" w:hAnsi="Arial" w:cs="Arial"/>
                <w:sz w:val="21"/>
                <w:szCs w:val="21"/>
              </w:rPr>
              <w:t xml:space="preserve">Computer-Assisted Language learning </w:t>
            </w:r>
            <w:r w:rsidR="00DE0ABE" w:rsidRPr="00C95365">
              <w:rPr>
                <w:rFonts w:ascii="Arial" w:eastAsia="Gulim" w:hAnsi="Arial" w:cs="Arial"/>
                <w:color w:val="555555"/>
                <w:szCs w:val="24"/>
              </w:rPr>
              <w:object w:dxaOrig="3120" w:dyaOrig="360" w14:anchorId="5E6DF086">
                <v:shape id="_x0000_i1148" type="#_x0000_t75" style="width:20.55pt;height:19.65pt" o:ole="">
                  <v:imagedata r:id="rId8" o:title=""/>
                </v:shape>
                <w:control r:id="rId17" w:name="HTMLCheckbox17" w:shapeid="_x0000_i1148"/>
              </w:object>
            </w:r>
            <w:r w:rsidRPr="00811E91">
              <w:rPr>
                <w:rFonts w:ascii="Arial" w:hAnsi="Arial" w:cs="Arial"/>
                <w:sz w:val="21"/>
                <w:szCs w:val="21"/>
              </w:rPr>
              <w:t xml:space="preserve">Corpus Linguistics </w:t>
            </w:r>
            <w:r w:rsidR="009F0D5C" w:rsidRPr="00811E91">
              <w:rPr>
                <w:rFonts w:ascii="Arial" w:hAnsi="Arial" w:cs="Arial"/>
                <w:sz w:val="21"/>
                <w:szCs w:val="21"/>
              </w:rPr>
              <w:br/>
            </w:r>
            <w:r w:rsidR="00DE0ABE" w:rsidRPr="00C95365">
              <w:rPr>
                <w:rFonts w:ascii="Arial" w:eastAsia="Gulim" w:hAnsi="Arial" w:cs="Arial"/>
                <w:color w:val="555555"/>
                <w:szCs w:val="24"/>
              </w:rPr>
              <w:object w:dxaOrig="3120" w:dyaOrig="360" w14:anchorId="3AB11D19">
                <v:shape id="_x0000_i1151" type="#_x0000_t75" style="width:20.55pt;height:19.65pt" o:ole="">
                  <v:imagedata r:id="rId8" o:title=""/>
                </v:shape>
                <w:control r:id="rId18" w:name="HTMLCheckbox16" w:shapeid="_x0000_i1151"/>
              </w:object>
            </w:r>
            <w:r w:rsidRPr="00811E91">
              <w:rPr>
                <w:rFonts w:ascii="Arial" w:hAnsi="Arial" w:cs="Arial"/>
                <w:sz w:val="21"/>
                <w:szCs w:val="21"/>
              </w:rPr>
              <w:t>English for Specific purposes</w:t>
            </w:r>
            <w:r w:rsidR="00DE0ABE" w:rsidRPr="00C95365">
              <w:rPr>
                <w:rFonts w:ascii="Arial" w:eastAsia="Gulim" w:hAnsi="Arial" w:cs="Arial"/>
                <w:color w:val="555555"/>
                <w:szCs w:val="24"/>
              </w:rPr>
              <w:object w:dxaOrig="3120" w:dyaOrig="360" w14:anchorId="37B60872">
                <v:shape id="_x0000_i1154" type="#_x0000_t75" style="width:20.55pt;height:19.65pt" o:ole="">
                  <v:imagedata r:id="rId8" o:title=""/>
                </v:shape>
                <w:control r:id="rId19" w:name="HTMLCheckbox15" w:shapeid="_x0000_i1154"/>
              </w:object>
            </w:r>
            <w:r w:rsidRPr="00811E91">
              <w:rPr>
                <w:rFonts w:ascii="Arial" w:hAnsi="Arial" w:cs="Arial"/>
                <w:sz w:val="21"/>
                <w:szCs w:val="21"/>
              </w:rPr>
              <w:t xml:space="preserve">ESL/EFLL material development </w:t>
            </w:r>
          </w:p>
          <w:p w14:paraId="0D81D7F1" w14:textId="77777777" w:rsidR="001322AE" w:rsidRDefault="00DE0ABE" w:rsidP="001322AE">
            <w:pPr>
              <w:pStyle w:val="Default"/>
              <w:rPr>
                <w:rFonts w:ascii="Arial" w:hAnsi="Arial" w:cs="Arial"/>
                <w:sz w:val="21"/>
                <w:szCs w:val="21"/>
              </w:rPr>
            </w:pPr>
            <w:r w:rsidRPr="00C95365">
              <w:rPr>
                <w:rFonts w:ascii="Arial" w:hAnsi="Arial" w:cs="Arial"/>
                <w:color w:val="555555"/>
              </w:rPr>
              <w:object w:dxaOrig="3120" w:dyaOrig="360" w14:anchorId="5D6ED860">
                <v:shape id="_x0000_i1157" type="#_x0000_t75" style="width:20.55pt;height:19.65pt" o:ole="">
                  <v:imagedata r:id="rId8" o:title=""/>
                </v:shape>
                <w:control r:id="rId20" w:name="HTMLCheckbox14" w:shapeid="_x0000_i1157"/>
              </w:object>
            </w:r>
            <w:r w:rsidR="001322AE">
              <w:rPr>
                <w:rFonts w:ascii="Arial" w:hAnsi="Arial" w:cs="Arial"/>
                <w:sz w:val="21"/>
                <w:szCs w:val="21"/>
              </w:rPr>
              <w:t xml:space="preserve">Intercultural pragmatics </w:t>
            </w:r>
            <w:r w:rsidRPr="00C95365">
              <w:rPr>
                <w:rFonts w:ascii="Arial" w:hAnsi="Arial" w:cs="Arial"/>
                <w:color w:val="555555"/>
              </w:rPr>
              <w:object w:dxaOrig="3120" w:dyaOrig="360" w14:anchorId="006FC859">
                <v:shape id="_x0000_i1160" type="#_x0000_t75" style="width:20.55pt;height:19.65pt" o:ole="">
                  <v:imagedata r:id="rId8" o:title=""/>
                </v:shape>
                <w:control r:id="rId21" w:name="HTMLCheckbox13" w:shapeid="_x0000_i1160"/>
              </w:object>
            </w:r>
            <w:r w:rsidR="001322AE">
              <w:rPr>
                <w:rFonts w:ascii="Arial" w:hAnsi="Arial" w:cs="Arial"/>
                <w:sz w:val="21"/>
                <w:szCs w:val="21"/>
              </w:rPr>
              <w:t xml:space="preserve">L2 instructional methods and approaches </w:t>
            </w:r>
          </w:p>
          <w:p w14:paraId="4945EFEC" w14:textId="77777777" w:rsidR="001322AE" w:rsidRDefault="00DE0ABE" w:rsidP="001322AE">
            <w:pPr>
              <w:pStyle w:val="Default"/>
              <w:rPr>
                <w:rFonts w:ascii="Arial" w:hAnsi="Arial" w:cs="Arial"/>
                <w:sz w:val="21"/>
                <w:szCs w:val="21"/>
              </w:rPr>
            </w:pPr>
            <w:r w:rsidRPr="00C95365">
              <w:rPr>
                <w:rFonts w:ascii="Arial" w:hAnsi="Arial" w:cs="Arial"/>
                <w:color w:val="555555"/>
              </w:rPr>
              <w:object w:dxaOrig="3120" w:dyaOrig="360" w14:anchorId="5B65C045">
                <v:shape id="_x0000_i1163" type="#_x0000_t75" style="width:20.55pt;height:19.65pt" o:ole="">
                  <v:imagedata r:id="rId8" o:title=""/>
                </v:shape>
                <w:control r:id="rId22" w:name="HTMLCheckbox12" w:shapeid="_x0000_i1163"/>
              </w:object>
            </w:r>
            <w:r w:rsidR="001322AE">
              <w:rPr>
                <w:rFonts w:ascii="Arial" w:hAnsi="Arial" w:cs="Arial"/>
                <w:sz w:val="21"/>
                <w:szCs w:val="21"/>
              </w:rPr>
              <w:t>L2 Writing</w:t>
            </w:r>
            <w:r w:rsidRPr="00C95365">
              <w:rPr>
                <w:rFonts w:ascii="Arial" w:hAnsi="Arial" w:cs="Arial"/>
                <w:color w:val="555555"/>
              </w:rPr>
              <w:object w:dxaOrig="3120" w:dyaOrig="360" w14:anchorId="698DEAE9">
                <v:shape id="_x0000_i1166" type="#_x0000_t75" style="width:20.55pt;height:19.65pt" o:ole="">
                  <v:imagedata r:id="rId8" o:title=""/>
                </v:shape>
                <w:control r:id="rId23" w:name="HTMLCheckbox11" w:shapeid="_x0000_i1166"/>
              </w:object>
            </w:r>
            <w:r w:rsidR="001322AE">
              <w:rPr>
                <w:rFonts w:ascii="Arial" w:hAnsi="Arial" w:cs="Arial"/>
                <w:sz w:val="21"/>
                <w:szCs w:val="21"/>
              </w:rPr>
              <w:t>Second language acquisition</w:t>
            </w:r>
            <w:r w:rsidRPr="00C95365">
              <w:rPr>
                <w:rFonts w:ascii="Arial" w:hAnsi="Arial" w:cs="Arial"/>
                <w:color w:val="555555"/>
              </w:rPr>
              <w:object w:dxaOrig="3120" w:dyaOrig="360" w14:anchorId="0479DBC4">
                <v:shape id="_x0000_i1169" type="#_x0000_t75" style="width:20.55pt;height:19.65pt" o:ole="">
                  <v:imagedata r:id="rId8" o:title=""/>
                </v:shape>
                <w:control r:id="rId24" w:name="HTMLCheckbox10" w:shapeid="_x0000_i1169"/>
              </w:object>
            </w:r>
            <w:r w:rsidR="001322AE">
              <w:rPr>
                <w:rFonts w:ascii="Arial" w:hAnsi="Arial" w:cs="Arial"/>
                <w:sz w:val="21"/>
                <w:szCs w:val="21"/>
              </w:rPr>
              <w:t xml:space="preserve">Language and ideology </w:t>
            </w:r>
          </w:p>
          <w:p w14:paraId="1B12137E" w14:textId="77777777" w:rsidR="001322AE" w:rsidRDefault="00DE0ABE" w:rsidP="001322AE">
            <w:pPr>
              <w:pStyle w:val="Default"/>
              <w:rPr>
                <w:rFonts w:ascii="Arial" w:hAnsi="Arial" w:cs="Arial"/>
                <w:sz w:val="21"/>
                <w:szCs w:val="21"/>
              </w:rPr>
            </w:pPr>
            <w:r w:rsidRPr="00C95365">
              <w:rPr>
                <w:rFonts w:ascii="Arial" w:hAnsi="Arial" w:cs="Arial"/>
                <w:color w:val="555555"/>
              </w:rPr>
              <w:object w:dxaOrig="3120" w:dyaOrig="360" w14:anchorId="51F0AFFD">
                <v:shape id="_x0000_i1172" type="#_x0000_t75" style="width:20.55pt;height:19.65pt" o:ole="">
                  <v:imagedata r:id="rId8" o:title=""/>
                </v:shape>
                <w:control r:id="rId25" w:name="HTMLCheckbox9" w:shapeid="_x0000_i1172"/>
              </w:object>
            </w:r>
            <w:r w:rsidR="001322AE">
              <w:rPr>
                <w:rFonts w:ascii="Arial" w:hAnsi="Arial" w:cs="Arial"/>
                <w:sz w:val="21"/>
                <w:szCs w:val="21"/>
              </w:rPr>
              <w:t xml:space="preserve">Language cognition </w:t>
            </w:r>
            <w:r w:rsidRPr="00C95365">
              <w:rPr>
                <w:rFonts w:ascii="Arial" w:hAnsi="Arial" w:cs="Arial"/>
                <w:color w:val="555555"/>
              </w:rPr>
              <w:object w:dxaOrig="3120" w:dyaOrig="360" w14:anchorId="199C692F">
                <v:shape id="_x0000_i1175" type="#_x0000_t75" style="width:20.55pt;height:19.65pt" o:ole="">
                  <v:imagedata r:id="rId8" o:title=""/>
                </v:shape>
                <w:control r:id="rId26" w:name="HTMLCheckbox8" w:shapeid="_x0000_i1175"/>
              </w:object>
            </w:r>
            <w:r w:rsidR="001322AE">
              <w:rPr>
                <w:rFonts w:ascii="Arial" w:hAnsi="Arial" w:cs="Arial"/>
                <w:sz w:val="21"/>
                <w:szCs w:val="21"/>
              </w:rPr>
              <w:t>Language policy</w:t>
            </w:r>
            <w:r w:rsidRPr="00C95365">
              <w:rPr>
                <w:rFonts w:ascii="Arial" w:hAnsi="Arial" w:cs="Arial"/>
                <w:color w:val="555555"/>
              </w:rPr>
              <w:object w:dxaOrig="3120" w:dyaOrig="360" w14:anchorId="207BF59C">
                <v:shape id="_x0000_i1178" type="#_x0000_t75" style="width:20.55pt;height:19.65pt" o:ole="">
                  <v:imagedata r:id="rId8" o:title=""/>
                </v:shape>
                <w:control r:id="rId27" w:name="HTMLCheckbox7" w:shapeid="_x0000_i1178"/>
              </w:object>
            </w:r>
            <w:r w:rsidR="001322AE">
              <w:rPr>
                <w:rFonts w:ascii="Arial" w:hAnsi="Arial" w:cs="Arial"/>
                <w:sz w:val="21"/>
                <w:szCs w:val="21"/>
              </w:rPr>
              <w:t xml:space="preserve">Language testing </w:t>
            </w:r>
          </w:p>
          <w:p w14:paraId="1F828BB0" w14:textId="77777777" w:rsidR="001322AE" w:rsidRDefault="00DE0ABE" w:rsidP="001322AE">
            <w:pPr>
              <w:pStyle w:val="Default"/>
              <w:rPr>
                <w:rFonts w:ascii="Arial" w:hAnsi="Arial" w:cs="Arial"/>
                <w:sz w:val="21"/>
                <w:szCs w:val="21"/>
              </w:rPr>
            </w:pPr>
            <w:r w:rsidRPr="00C95365">
              <w:rPr>
                <w:rFonts w:ascii="Arial" w:hAnsi="Arial" w:cs="Arial"/>
                <w:color w:val="555555"/>
              </w:rPr>
              <w:object w:dxaOrig="3120" w:dyaOrig="360" w14:anchorId="4E8A2ABA">
                <v:shape id="_x0000_i1181" type="#_x0000_t75" style="width:20.55pt;height:19.65pt" o:ole="">
                  <v:imagedata r:id="rId8" o:title=""/>
                </v:shape>
                <w:control r:id="rId28" w:name="HTMLCheckbox6" w:shapeid="_x0000_i1181"/>
              </w:object>
            </w:r>
            <w:r w:rsidR="001322AE">
              <w:rPr>
                <w:rFonts w:ascii="Arial" w:hAnsi="Arial" w:cs="Arial"/>
                <w:sz w:val="21"/>
                <w:szCs w:val="21"/>
              </w:rPr>
              <w:t xml:space="preserve">Psycholinguistics </w:t>
            </w:r>
            <w:r w:rsidRPr="00C95365">
              <w:rPr>
                <w:rFonts w:ascii="Arial" w:hAnsi="Arial" w:cs="Arial"/>
                <w:color w:val="555555"/>
              </w:rPr>
              <w:object w:dxaOrig="3120" w:dyaOrig="360" w14:anchorId="2595FF3C">
                <v:shape id="_x0000_i1184" type="#_x0000_t75" style="width:20.55pt;height:19.65pt" o:ole="">
                  <v:imagedata r:id="rId8" o:title=""/>
                </v:shape>
                <w:control r:id="rId29" w:name="HTMLCheckbox5" w:shapeid="_x0000_i1184"/>
              </w:object>
            </w:r>
            <w:r w:rsidR="001322AE">
              <w:rPr>
                <w:rFonts w:ascii="Arial" w:hAnsi="Arial" w:cs="Arial"/>
                <w:sz w:val="21"/>
                <w:szCs w:val="21"/>
              </w:rPr>
              <w:t>Sociolinguistics</w:t>
            </w:r>
            <w:r w:rsidRPr="00C95365">
              <w:rPr>
                <w:rFonts w:ascii="Arial" w:hAnsi="Arial" w:cs="Arial"/>
                <w:color w:val="555555"/>
              </w:rPr>
              <w:object w:dxaOrig="3120" w:dyaOrig="360" w14:anchorId="066D5639">
                <v:shape id="_x0000_i1187" type="#_x0000_t75" style="width:20.55pt;height:19.65pt" o:ole="">
                  <v:imagedata r:id="rId10" o:title=""/>
                </v:shape>
                <w:control r:id="rId30" w:name="HTMLCheckbox4" w:shapeid="_x0000_i1187"/>
              </w:object>
            </w:r>
            <w:r w:rsidR="001322AE">
              <w:rPr>
                <w:rFonts w:ascii="Arial" w:hAnsi="Arial" w:cs="Arial"/>
                <w:sz w:val="21"/>
                <w:szCs w:val="21"/>
              </w:rPr>
              <w:t xml:space="preserve">Teacher Development </w:t>
            </w:r>
          </w:p>
          <w:p w14:paraId="6E359A47" w14:textId="77777777" w:rsidR="001322AE" w:rsidRDefault="00DE0ABE" w:rsidP="001322AE">
            <w:pPr>
              <w:pStyle w:val="Default"/>
              <w:rPr>
                <w:rFonts w:ascii="Arial" w:hAnsi="Arial" w:cs="Arial"/>
                <w:sz w:val="21"/>
                <w:szCs w:val="21"/>
              </w:rPr>
            </w:pPr>
            <w:r w:rsidRPr="00C95365">
              <w:rPr>
                <w:rFonts w:ascii="Arial" w:hAnsi="Arial" w:cs="Arial"/>
                <w:color w:val="555555"/>
              </w:rPr>
              <w:object w:dxaOrig="3120" w:dyaOrig="360" w14:anchorId="2B918FBE">
                <v:shape id="_x0000_i1190" type="#_x0000_t75" style="width:20.55pt;height:19.65pt" o:ole="">
                  <v:imagedata r:id="rId10" o:title=""/>
                </v:shape>
                <w:control r:id="rId31" w:name="HTMLCheckbox3" w:shapeid="_x0000_i1190"/>
              </w:object>
            </w:r>
            <w:r w:rsidR="001322AE">
              <w:rPr>
                <w:rFonts w:ascii="Arial" w:hAnsi="Arial" w:cs="Arial"/>
                <w:sz w:val="21"/>
                <w:szCs w:val="21"/>
              </w:rPr>
              <w:t xml:space="preserve">Translation </w:t>
            </w:r>
            <w:r w:rsidRPr="00C95365">
              <w:rPr>
                <w:rFonts w:ascii="Arial" w:hAnsi="Arial" w:cs="Arial"/>
                <w:color w:val="555555"/>
              </w:rPr>
              <w:object w:dxaOrig="3120" w:dyaOrig="360" w14:anchorId="0A4426FF">
                <v:shape id="_x0000_i1193" type="#_x0000_t75" style="width:20.55pt;height:19.65pt" o:ole="">
                  <v:imagedata r:id="rId8" o:title=""/>
                </v:shape>
                <w:control r:id="rId32" w:name="HTMLCheckbox2" w:shapeid="_x0000_i1193"/>
              </w:object>
            </w:r>
            <w:r w:rsidR="001322AE">
              <w:rPr>
                <w:rFonts w:ascii="Arial" w:hAnsi="Arial" w:cs="Arial"/>
                <w:sz w:val="21"/>
                <w:szCs w:val="21"/>
              </w:rPr>
              <w:t xml:space="preserve">World Englishes </w:t>
            </w:r>
            <w:r w:rsidRPr="00C95365">
              <w:rPr>
                <w:rFonts w:ascii="Arial" w:hAnsi="Arial" w:cs="Arial"/>
                <w:color w:val="555555"/>
              </w:rPr>
              <w:object w:dxaOrig="3120" w:dyaOrig="360" w14:anchorId="7398B63D">
                <v:shape id="_x0000_i1196" type="#_x0000_t75" style="width:20.55pt;height:19.65pt" o:ole="">
                  <v:imagedata r:id="rId8" o:title=""/>
                </v:shape>
                <w:control r:id="rId33" w:name="HTMLCheckbox1" w:shapeid="_x0000_i1196"/>
              </w:object>
            </w:r>
            <w:r w:rsidR="00EF4FE0">
              <w:rPr>
                <w:rFonts w:ascii="Arial" w:hAnsi="Arial" w:cs="Arial" w:hint="eastAsia"/>
                <w:color w:val="555555"/>
                <w:sz w:val="22"/>
              </w:rPr>
              <w:t>Others (                 )</w:t>
            </w:r>
          </w:p>
          <w:p w14:paraId="196C909A" w14:textId="77777777" w:rsidR="00730DF6" w:rsidRPr="00C95365" w:rsidRDefault="00730DF6" w:rsidP="001B5932">
            <w:pPr>
              <w:widowControl/>
              <w:wordWrap/>
              <w:autoSpaceDE/>
              <w:autoSpaceDN/>
              <w:spacing w:after="150" w:line="300" w:lineRule="atLeast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--------------------------------------------------------------------------</w:t>
            </w:r>
          </w:p>
          <w:p w14:paraId="74F432B1" w14:textId="617AA17D" w:rsidR="00CA41C5" w:rsidRDefault="00730DF6" w:rsidP="00AE12D5">
            <w:pPr>
              <w:widowControl/>
              <w:wordWrap/>
              <w:autoSpaceDE/>
              <w:autoSpaceDN/>
              <w:spacing w:after="150" w:line="300" w:lineRule="atLeast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Presenters' Name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 (</w:t>
            </w:r>
            <w:r w:rsidR="004D327D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required</w:t>
            </w:r>
            <w:r w:rsidR="00AE12D5">
              <w:rPr>
                <w:rFonts w:ascii="Arial" w:eastAsia="Gulim" w:hAnsi="Arial" w:cs="Arial" w:hint="eastAsia"/>
                <w:b/>
                <w:bCs/>
                <w:color w:val="0000FF"/>
                <w:kern w:val="0"/>
                <w:sz w:val="22"/>
              </w:rPr>
              <w:t>)</w:t>
            </w:r>
            <w:r w:rsidR="00AE12D5" w:rsidRPr="00AE12D5">
              <w:rPr>
                <w:rFonts w:ascii="Arial" w:eastAsia="Gulim" w:hAnsi="Arial" w:cs="Arial" w:hint="eastAsia"/>
                <w:b/>
                <w:bCs/>
                <w:kern w:val="0"/>
                <w:sz w:val="22"/>
              </w:rPr>
              <w:t>(</w:t>
            </w:r>
            <w:r w:rsidR="004D327D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>Put Family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 name</w:t>
            </w:r>
            <w:r w:rsidR="004D327D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 first and then Given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 name: </w:t>
            </w:r>
            <w:r w:rsidR="004D327D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>(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ex</w:t>
            </w:r>
            <w:r w:rsidR="004D327D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>)LEE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, John</w:t>
            </w:r>
            <w:r w:rsidR="004D327D" w:rsidRPr="00AE12D5">
              <w:rPr>
                <w:rFonts w:ascii="Arial" w:eastAsia="Gulim" w:hAnsi="Arial" w:cs="Arial" w:hint="eastAsia"/>
                <w:kern w:val="0"/>
                <w:sz w:val="22"/>
              </w:rPr>
              <w:t>)</w:t>
            </w: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Name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44942571">
                <v:shape id="_x0000_i1200" type="#_x0000_t75" style="width:221.6pt;height:17.75pt" o:ole="">
                  <v:imagedata r:id="rId34" o:title=""/>
                </v:shape>
                <w:control r:id="rId35" w:name="DefaultOcxName9" w:shapeid="_x0000_i1200"/>
              </w:object>
            </w: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Affiliation</w:t>
            </w:r>
            <w:r w:rsidR="00AE12D5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026D2D75">
                <v:shape id="_x0000_i1347" type="#_x0000_t75" style="width:221.6pt;height:17.75pt" o:ole="">
                  <v:imagedata r:id="rId36" o:title=""/>
                </v:shape>
                <w:control r:id="rId37" w:name="DefaultOcxName121" w:shapeid="_x0000_i1347"/>
              </w:object>
            </w:r>
          </w:p>
          <w:p w14:paraId="5749ACD5" w14:textId="77777777" w:rsidR="00CA41C5" w:rsidRDefault="00CA41C5" w:rsidP="00CA41C5">
            <w:pPr>
              <w:widowControl/>
              <w:wordWrap/>
              <w:autoSpaceDE/>
              <w:autoSpaceDN/>
              <w:spacing w:after="150" w:line="300" w:lineRule="atLeast"/>
              <w:ind w:firstLineChars="0" w:firstLine="0"/>
              <w:jc w:val="left"/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</w:pP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Department </w:t>
            </w:r>
            <w:r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317586F8">
                <v:shape id="_x0000_i1206" type="#_x0000_t75" style="width:221.6pt;height:17.75pt" o:ole="">
                  <v:imagedata r:id="rId38" o:title=""/>
                </v:shape>
                <w:control r:id="rId39" w:name="DefaultOcxName1211" w:shapeid="_x0000_i1206"/>
              </w:object>
            </w:r>
          </w:p>
          <w:p w14:paraId="40783D06" w14:textId="0C43E19D" w:rsidR="00AE12D5" w:rsidRDefault="00730DF6" w:rsidP="00AE12D5">
            <w:pPr>
              <w:widowControl/>
              <w:wordWrap/>
              <w:autoSpaceDE/>
              <w:autoSpaceDN/>
              <w:spacing w:after="150" w:line="300" w:lineRule="atLeast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Present</w:t>
            </w:r>
            <w:r>
              <w:rPr>
                <w:rFonts w:ascii="Arial" w:eastAsia="Gulim" w:hAnsi="Arial" w:cs="Arial" w:hint="eastAsia"/>
                <w:b/>
                <w:bCs/>
                <w:color w:val="0000FF"/>
                <w:kern w:val="0"/>
                <w:sz w:val="22"/>
              </w:rPr>
              <w:t xml:space="preserve">er's Position </w:t>
            </w:r>
            <w:r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br/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04C7AB0C">
                <v:shape id="_x0000_i1208" type="#_x0000_t75" style="width:20.55pt;height:19.65pt" o:ole="">
                  <v:imagedata r:id="rId8" o:title=""/>
                </v:shape>
                <w:control r:id="rId40" w:name="DefaultOcxName51" w:shapeid="_x0000_i1208"/>
              </w:object>
            </w:r>
            <w:r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 Professor 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7AF99265">
                <v:shape id="_x0000_i1211" type="#_x0000_t75" style="width:20.55pt;height:19.65pt" o:ole="">
                  <v:imagedata r:id="rId8" o:title=""/>
                </v:shape>
                <w:control r:id="rId41" w:name="DefaultOcxName61" w:shapeid="_x0000_i1211"/>
              </w:objec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P</w:t>
            </w: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>h.D</w:t>
            </w:r>
            <w:r w:rsidR="00EF4FE0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>.</w:t>
            </w: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 Student   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53721EE2">
                <v:shape id="_x0000_i1214" type="#_x0000_t75" style="width:20.55pt;height:19.65pt" o:ole="">
                  <v:imagedata r:id="rId8" o:title=""/>
                </v:shape>
                <w:control r:id="rId42" w:name="DefaultOcxName71" w:shapeid="_x0000_i1214"/>
              </w:object>
            </w: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M.A. Student   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5C17970C">
                <v:shape id="_x0000_i1217" type="#_x0000_t75" style="width:20.55pt;height:19.65pt" o:ole="">
                  <v:imagedata r:id="rId10" o:title=""/>
                </v:shape>
                <w:control r:id="rId43" w:name="DefaultOcxName81" w:shapeid="_x0000_i1217"/>
              </w:object>
            </w: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Others (Specify: </w:t>
            </w:r>
            <w:r w:rsidR="003B36FB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Teacher </w:t>
            </w:r>
            <w:r w:rsidR="00C12C13">
              <w:rPr>
                <w:rFonts w:ascii="Arial" w:eastAsia="Gulim" w:hAnsi="Arial" w:cs="Arial"/>
                <w:color w:val="555555"/>
                <w:kern w:val="0"/>
                <w:sz w:val="22"/>
              </w:rPr>
              <w:t>Trainer</w:t>
            </w: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>)</w:t>
            </w:r>
            <w:r w:rsidR="00AE12D5">
              <w:rPr>
                <w:rFonts w:ascii="Arial" w:eastAsia="Gulim" w:hAnsi="Arial" w:cs="Arial"/>
                <w:color w:val="555555"/>
                <w:kern w:val="0"/>
                <w:sz w:val="22"/>
              </w:rPr>
              <w:br/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Country of Residence</w:t>
            </w:r>
            <w:r w:rsidR="00AE12D5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100A8420">
                <v:shape id="_x0000_i1221" type="#_x0000_t75" style="width:221.6pt;height:17.75pt" o:ole="">
                  <v:imagedata r:id="rId44" o:title=""/>
                </v:shape>
                <w:control r:id="rId45" w:name="DefaultOcxName131" w:shapeid="_x0000_i1221"/>
              </w:object>
            </w:r>
            <w:r w:rsidR="00AE12D5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  <w:t xml:space="preserve">Primary </w: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Email</w:t>
            </w:r>
            <w:r w:rsidR="00AE12D5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7E7B6E27">
                <v:shape id="_x0000_i1346" type="#_x0000_t75" style="width:310.45pt;height:17.75pt" o:ole="">
                  <v:imagedata r:id="rId46" o:title=""/>
                </v:shape>
                <w:control r:id="rId47" w:name="DefaultOcxName141" w:shapeid="_x0000_i1346"/>
              </w:object>
            </w:r>
            <w:r w:rsidR="00AE12D5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  <w:t xml:space="preserve">Secondary </w: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Email 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603DC6A7">
                <v:shape id="_x0000_i1227" type="#_x0000_t75" style="width:242.2pt;height:17.75pt" o:ole="">
                  <v:imagedata r:id="rId48" o:title=""/>
                </v:shape>
                <w:control r:id="rId49" w:name="HTMLText141" w:shapeid="_x0000_i1227"/>
              </w:object>
            </w:r>
          </w:p>
          <w:p w14:paraId="5FC9DA42" w14:textId="7943D3DD" w:rsidR="00AE12D5" w:rsidRPr="00C95365" w:rsidRDefault="00AE12D5" w:rsidP="00AE12D5">
            <w:pPr>
              <w:widowControl/>
              <w:wordWrap/>
              <w:autoSpaceDE/>
              <w:autoSpaceDN/>
              <w:spacing w:after="150" w:line="300" w:lineRule="atLeast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Mobile 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Phone</w:t>
            </w:r>
            <w:r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3CFAD181">
                <v:shape id="_x0000_i1345" type="#_x0000_t75" style="width:221.6pt;height:17.75pt" o:ole="">
                  <v:imagedata r:id="rId50" o:title=""/>
                </v:shape>
                <w:control r:id="rId51" w:name="DefaultOcxName151" w:shapeid="_x0000_i1345"/>
              </w:object>
            </w:r>
            <w:r w:rsidR="002171D9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</w:r>
          </w:p>
          <w:p w14:paraId="5DC6EFF7" w14:textId="77777777" w:rsidR="00EF4FE0" w:rsidRDefault="00730DF6" w:rsidP="001B5932">
            <w:pPr>
              <w:widowControl/>
              <w:wordWrap/>
              <w:autoSpaceDE/>
              <w:autoSpaceDN/>
              <w:spacing w:after="150" w:line="300" w:lineRule="atLeast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>
              <w:rPr>
                <w:rFonts w:ascii="Gulim" w:eastAsia="Gulim" w:hAnsi="Gulim" w:cs="Arial" w:hint="eastAsia"/>
                <w:bCs/>
                <w:color w:val="FF0000"/>
                <w:kern w:val="0"/>
                <w:sz w:val="22"/>
              </w:rPr>
              <w:t>►</w:t>
            </w:r>
            <w:r w:rsidRPr="00AA7653">
              <w:rPr>
                <w:rFonts w:ascii="Arial" w:eastAsia="Gulim" w:hAnsi="Arial" w:cs="Arial"/>
                <w:bCs/>
                <w:color w:val="FF0000"/>
                <w:kern w:val="0"/>
                <w:sz w:val="22"/>
              </w:rPr>
              <w:t>Please identify "Corresponding Author" only if more than two presenters are involved.</w:t>
            </w:r>
            <w:r w:rsidR="00B450CE">
              <w:rPr>
                <w:rFonts w:ascii="Arial" w:eastAsia="Gulim" w:hAnsi="Arial" w:cs="Arial"/>
                <w:bCs/>
                <w:color w:val="FF0000"/>
                <w:kern w:val="0"/>
                <w:sz w:val="22"/>
              </w:rPr>
              <w:br/>
            </w:r>
            <w:r w:rsidRPr="00AA7653">
              <w:rPr>
                <w:rFonts w:ascii="Arial" w:eastAsia="Gulim" w:hAnsi="Arial" w:cs="Arial"/>
                <w:bCs/>
                <w:color w:val="FF0000"/>
                <w:kern w:val="0"/>
                <w:sz w:val="22"/>
              </w:rPr>
              <w:t>A single presentation does not need to check this item.</w:t>
            </w:r>
            <w:r>
              <w:rPr>
                <w:rFonts w:ascii="Arial" w:eastAsia="Gulim" w:hAnsi="Arial" w:cs="Arial" w:hint="eastAsia"/>
                <w:bCs/>
                <w:color w:val="FF0000"/>
                <w:kern w:val="0"/>
                <w:sz w:val="22"/>
              </w:rPr>
              <w:br/>
            </w:r>
            <w:r>
              <w:rPr>
                <w:rFonts w:ascii="Arial" w:eastAsia="Gulim" w:hAnsi="Arial" w:cs="Arial" w:hint="eastAsia"/>
                <w:b/>
                <w:bCs/>
                <w:color w:val="FF0000"/>
                <w:kern w:val="0"/>
                <w:sz w:val="22"/>
              </w:rPr>
              <w:lastRenderedPageBreak/>
              <w:br/>
            </w:r>
            <w:r w:rsidRPr="00B450CE">
              <w:rPr>
                <w:rStyle w:val="Strong"/>
                <w:rFonts w:ascii="Gulim" w:eastAsia="Gulim" w:hAnsi="Gulim" w:cs="Arial" w:hint="eastAsia"/>
                <w:color w:val="031CD3"/>
                <w:sz w:val="22"/>
                <w:szCs w:val="20"/>
                <w:shd w:val="clear" w:color="auto" w:fill="FFFFFF"/>
              </w:rPr>
              <w:t>►</w:t>
            </w:r>
            <w:r w:rsidRPr="00811E91">
              <w:rPr>
                <w:rStyle w:val="Strong"/>
                <w:rFonts w:ascii="Arial" w:hAnsi="Arial" w:cs="Arial"/>
                <w:color w:val="031CD3"/>
                <w:sz w:val="22"/>
                <w:szCs w:val="20"/>
                <w:shd w:val="clear" w:color="auto" w:fill="FFFFFF"/>
              </w:rPr>
              <w:t xml:space="preserve">ALAK is communicating with only Corresponding Author on behalf of all the </w:t>
            </w:r>
            <w:r w:rsidRPr="00811E91">
              <w:rPr>
                <w:rStyle w:val="Strong"/>
                <w:rFonts w:ascii="Arial" w:hAnsi="Arial" w:cs="Arial" w:hint="eastAsia"/>
                <w:color w:val="031CD3"/>
                <w:sz w:val="22"/>
                <w:szCs w:val="20"/>
                <w:shd w:val="clear" w:color="auto" w:fill="FFFFFF"/>
              </w:rPr>
              <w:t>a</w:t>
            </w:r>
            <w:r w:rsidRPr="00811E91">
              <w:rPr>
                <w:rStyle w:val="Strong"/>
                <w:rFonts w:ascii="Arial" w:hAnsi="Arial" w:cs="Arial"/>
                <w:color w:val="031CD3"/>
                <w:sz w:val="22"/>
                <w:szCs w:val="20"/>
                <w:shd w:val="clear" w:color="auto" w:fill="FFFFFF"/>
              </w:rPr>
              <w:t>uthors. Corresponding author has a responsibility to keep other authors informed.</w:t>
            </w:r>
            <w:r>
              <w:rPr>
                <w:rFonts w:ascii="Arial" w:eastAsia="Gulim" w:hAnsi="Arial" w:cs="Arial" w:hint="eastAsia"/>
                <w:b/>
                <w:bCs/>
                <w:color w:val="FF0000"/>
                <w:kern w:val="0"/>
                <w:sz w:val="22"/>
              </w:rPr>
              <w:br/>
            </w:r>
            <w:r>
              <w:rPr>
                <w:rFonts w:ascii="Arial" w:eastAsia="Gulim" w:hAnsi="Arial" w:cs="Arial" w:hint="eastAsia"/>
                <w:b/>
                <w:bCs/>
                <w:color w:val="0000FF"/>
                <w:kern w:val="0"/>
                <w:sz w:val="22"/>
              </w:rPr>
              <w:br/>
            </w:r>
            <w:r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Corresponding author's name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7D441DB9">
                <v:shape id="_x0000_i1233" type="#_x0000_t75" style="width:221.6pt;height:17.75pt" o:ole="">
                  <v:imagedata r:id="rId52" o:title=""/>
                </v:shape>
                <w:control r:id="rId53" w:name="DefaultOcxName10" w:shapeid="_x0000_i1233"/>
              </w:object>
            </w:r>
          </w:p>
          <w:p w14:paraId="33F0B657" w14:textId="77777777" w:rsidR="00CA41C5" w:rsidRDefault="00AE12D5" w:rsidP="00CA41C5">
            <w:pPr>
              <w:widowControl/>
              <w:wordWrap/>
              <w:autoSpaceDE/>
              <w:autoSpaceDN/>
              <w:spacing w:after="150" w:line="300" w:lineRule="atLeast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br/>
            </w:r>
            <w:r>
              <w:rPr>
                <w:rFonts w:ascii="Arial" w:eastAsia="Gulim" w:hAnsi="Arial" w:cs="Arial" w:hint="eastAsia"/>
                <w:b/>
                <w:bCs/>
                <w:color w:val="0000FF"/>
                <w:kern w:val="0"/>
                <w:sz w:val="22"/>
              </w:rPr>
              <w:t>2nd</w:t>
            </w:r>
            <w:r w:rsidR="00730DF6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 xml:space="preserve"> Presenter</w:t>
            </w:r>
            <w:r w:rsidR="00730DF6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</w:r>
            <w:r w:rsidR="00730DF6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Name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39353692">
                <v:shape id="_x0000_i1236" type="#_x0000_t75" style="width:221.6pt;height:17.75pt" o:ole="">
                  <v:imagedata r:id="rId54" o:title=""/>
                </v:shape>
                <w:control r:id="rId55" w:name="DefaultOcxName11" w:shapeid="_x0000_i1236"/>
              </w:object>
            </w:r>
            <w:r w:rsidR="00730DF6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</w:r>
            <w:r w:rsidR="00CA41C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Affiliation</w:t>
            </w:r>
            <w:r w:rsidR="00CA41C5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="00CA41C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497B5C53">
                <v:shape id="_x0000_i1239" type="#_x0000_t75" style="width:221.6pt;height:17.75pt" o:ole="">
                  <v:imagedata r:id="rId56" o:title=""/>
                </v:shape>
                <w:control r:id="rId57" w:name="DefaultOcxName1212" w:shapeid="_x0000_i1239"/>
              </w:object>
            </w:r>
          </w:p>
          <w:p w14:paraId="348FF8C1" w14:textId="36C157D3" w:rsidR="004D327D" w:rsidRDefault="00CA41C5" w:rsidP="00CA41C5">
            <w:pPr>
              <w:widowControl/>
              <w:wordWrap/>
              <w:autoSpaceDE/>
              <w:autoSpaceDN/>
              <w:spacing w:after="150" w:line="300" w:lineRule="atLeast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Department </w:t>
            </w:r>
            <w:r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1C91BB77">
                <v:shape id="_x0000_i1242" type="#_x0000_t75" style="width:221.6pt;height:17.75pt" o:ole="">
                  <v:imagedata r:id="rId58" o:title=""/>
                </v:shape>
                <w:control r:id="rId59" w:name="DefaultOcxName12111" w:shapeid="_x0000_i1242"/>
              </w:object>
            </w:r>
            <w:r w:rsidR="00730DF6">
              <w:rPr>
                <w:rFonts w:ascii="Arial" w:eastAsia="Gulim" w:hAnsi="Arial" w:cs="Arial"/>
                <w:color w:val="555555"/>
                <w:kern w:val="0"/>
                <w:sz w:val="22"/>
              </w:rPr>
              <w:br/>
            </w:r>
            <w:r w:rsidR="00730DF6" w:rsidRPr="000654C3">
              <w:rPr>
                <w:rFonts w:ascii="Arial" w:eastAsia="Gulim" w:hAnsi="Arial" w:cs="Arial"/>
                <w:bCs/>
                <w:color w:val="0000FF"/>
                <w:kern w:val="0"/>
                <w:sz w:val="22"/>
              </w:rPr>
              <w:t>Present</w:t>
            </w:r>
            <w:r w:rsidR="00730DF6" w:rsidRPr="000654C3">
              <w:rPr>
                <w:rFonts w:ascii="Arial" w:eastAsia="Gulim" w:hAnsi="Arial" w:cs="Arial" w:hint="eastAsia"/>
                <w:bCs/>
                <w:color w:val="0000FF"/>
                <w:kern w:val="0"/>
                <w:sz w:val="22"/>
              </w:rPr>
              <w:t xml:space="preserve">er's Position </w:t>
            </w:r>
            <w:r w:rsidR="009A0B49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="00730DF6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br/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1DD17982">
                <v:shape id="_x0000_i1244" type="#_x0000_t75" style="width:20.55pt;height:19.65pt" o:ole="">
                  <v:imagedata r:id="rId8" o:title=""/>
                </v:shape>
                <w:control r:id="rId60" w:name="DefaultOcxName511" w:shapeid="_x0000_i1244"/>
              </w:object>
            </w:r>
            <w:r w:rsidR="00730DF6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 Professor 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082F2953">
                <v:shape id="_x0000_i1247" type="#_x0000_t75" style="width:20.55pt;height:19.65pt" o:ole="">
                  <v:imagedata r:id="rId8" o:title=""/>
                </v:shape>
                <w:control r:id="rId61" w:name="DefaultOcxName611" w:shapeid="_x0000_i1247"/>
              </w:object>
            </w:r>
            <w:r w:rsidR="00730DF6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P</w:t>
            </w:r>
            <w:r w:rsidR="00730DF6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h.D Student   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1451185E">
                <v:shape id="_x0000_i1250" type="#_x0000_t75" style="width:20.55pt;height:19.65pt" o:ole="">
                  <v:imagedata r:id="rId8" o:title=""/>
                </v:shape>
                <w:control r:id="rId62" w:name="DefaultOcxName711" w:shapeid="_x0000_i1250"/>
              </w:object>
            </w:r>
            <w:r w:rsidR="00730DF6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M.A. Student   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06207F01">
                <v:shape id="_x0000_i1253" type="#_x0000_t75" style="width:20.55pt;height:19.65pt" o:ole="">
                  <v:imagedata r:id="rId10" o:title=""/>
                </v:shape>
                <w:control r:id="rId63" w:name="DefaultOcxName811" w:shapeid="_x0000_i1253"/>
              </w:object>
            </w:r>
            <w:r w:rsidR="00730DF6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Others </w:t>
            </w:r>
            <w:r w:rsidR="001C56E6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(Specify: </w:t>
            </w:r>
            <w:r w:rsidR="003B36FB">
              <w:rPr>
                <w:rFonts w:ascii="Arial" w:eastAsia="Gulim" w:hAnsi="Arial" w:cs="Arial"/>
                <w:color w:val="555555"/>
                <w:kern w:val="0"/>
                <w:sz w:val="22"/>
              </w:rPr>
              <w:t>Teacher T</w:t>
            </w:r>
            <w:r w:rsidR="001C56E6">
              <w:rPr>
                <w:rFonts w:ascii="Arial" w:eastAsia="Gulim" w:hAnsi="Arial" w:cs="Arial"/>
                <w:color w:val="555555"/>
                <w:kern w:val="0"/>
                <w:sz w:val="22"/>
              </w:rPr>
              <w:t>rainer</w:t>
            </w:r>
            <w:r w:rsidR="00730DF6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>)</w:t>
            </w:r>
            <w:r w:rsidR="00730DF6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</w:r>
            <w:r w:rsidR="00730DF6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Country of Residence</w:t>
            </w:r>
            <w:r w:rsidR="009A0B49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="00730DF6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27B50D53">
                <v:shape id="_x0000_i1257" type="#_x0000_t75" style="width:221.6pt;height:17.75pt" o:ole="">
                  <v:imagedata r:id="rId64" o:title=""/>
                </v:shape>
                <w:control r:id="rId65" w:name="DefaultOcxName13" w:shapeid="_x0000_i1257"/>
              </w:object>
            </w:r>
            <w:r w:rsidR="00730DF6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</w:r>
            <w:r w:rsidR="004D327D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Primary </w:t>
            </w:r>
            <w:r w:rsidR="00730DF6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Email</w:t>
            </w:r>
            <w:r w:rsidR="009A0B49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="00730DF6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67CCF953">
                <v:shape id="_x0000_i1348" type="#_x0000_t75" style="width:310.45pt;height:17.75pt" o:ole="">
                  <v:imagedata r:id="rId66" o:title=""/>
                </v:shape>
                <w:control r:id="rId67" w:name="DefaultOcxName14" w:shapeid="_x0000_i1348"/>
              </w:object>
            </w:r>
            <w:r w:rsidR="00730DF6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</w:r>
            <w:r w:rsidR="004D327D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Secondary </w:t>
            </w:r>
            <w:r w:rsidR="004D327D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Email 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3D85CCA1">
                <v:shape id="_x0000_i1263" type="#_x0000_t75" style="width:247.8pt;height:17.75pt" o:ole="">
                  <v:imagedata r:id="rId68" o:title=""/>
                </v:shape>
                <w:control r:id="rId69" w:name="HTMLText14" w:shapeid="_x0000_i1263"/>
              </w:object>
            </w:r>
          </w:p>
          <w:p w14:paraId="1246D317" w14:textId="4047DA6B" w:rsidR="004D327D" w:rsidRDefault="00AE12D5" w:rsidP="001B5932">
            <w:pPr>
              <w:widowControl/>
              <w:wordWrap/>
              <w:autoSpaceDE/>
              <w:autoSpaceDN/>
              <w:spacing w:after="150" w:line="300" w:lineRule="atLeast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>Mobile</w:t>
            </w:r>
            <w:r w:rsidR="00730DF6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Phone</w:t>
            </w:r>
            <w:r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:</w:t>
            </w:r>
            <w:bookmarkStart w:id="0" w:name="_GoBack"/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51081068">
                <v:shape id="_x0000_i1349" type="#_x0000_t75" style="width:221.6pt;height:17.75pt" o:ole="">
                  <v:imagedata r:id="rId70" o:title=""/>
                </v:shape>
                <w:control r:id="rId71" w:name="DefaultOcxName15" w:shapeid="_x0000_i1349"/>
              </w:object>
            </w:r>
            <w:bookmarkEnd w:id="0"/>
          </w:p>
          <w:p w14:paraId="421CDE11" w14:textId="77777777" w:rsidR="00730DF6" w:rsidRPr="00C95365" w:rsidRDefault="00730DF6" w:rsidP="001B5932">
            <w:pPr>
              <w:widowControl/>
              <w:wordWrap/>
              <w:autoSpaceDE/>
              <w:autoSpaceDN/>
              <w:spacing w:after="150" w:line="300" w:lineRule="atLeast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-------------------------------------------------------------------------- </w:t>
            </w:r>
            <w:r w:rsidR="00AE12D5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</w:r>
          </w:p>
          <w:p w14:paraId="687FFB4E" w14:textId="77777777" w:rsidR="00CA41C5" w:rsidRDefault="00AE12D5" w:rsidP="00CA41C5">
            <w:pPr>
              <w:widowControl/>
              <w:wordWrap/>
              <w:autoSpaceDE/>
              <w:autoSpaceDN/>
              <w:spacing w:after="150" w:line="240" w:lineRule="auto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>
              <w:rPr>
                <w:rFonts w:ascii="Arial" w:eastAsia="Gulim" w:hAnsi="Arial" w:cs="Arial" w:hint="eastAsia"/>
                <w:b/>
                <w:bCs/>
                <w:color w:val="0000FF"/>
                <w:kern w:val="0"/>
                <w:sz w:val="22"/>
              </w:rPr>
              <w:t>3rd</w:t>
            </w:r>
            <w:r w:rsidR="00730DF6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 xml:space="preserve"> Presenter</w:t>
            </w:r>
            <w:r w:rsidR="00730DF6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Name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3D6A5068">
                <v:shape id="_x0000_i1269" type="#_x0000_t75" style="width:221.6pt;height:17.75pt" o:ole="">
                  <v:imagedata r:id="rId52" o:title=""/>
                </v:shape>
                <w:control r:id="rId72" w:name="DefaultOcxName111" w:shapeid="_x0000_i1269"/>
              </w:object>
            </w: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</w:r>
            <w:r w:rsidR="00CA41C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Affiliation</w:t>
            </w:r>
            <w:r w:rsidR="00CA41C5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="00CA41C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329B6B77">
                <v:shape id="_x0000_i1272" type="#_x0000_t75" style="width:221.6pt;height:17.75pt" o:ole="">
                  <v:imagedata r:id="rId52" o:title=""/>
                </v:shape>
                <w:control r:id="rId73" w:name="DefaultOcxName1213" w:shapeid="_x0000_i1272"/>
              </w:object>
            </w:r>
          </w:p>
          <w:p w14:paraId="10D8C3F8" w14:textId="77777777" w:rsidR="00AE12D5" w:rsidRDefault="00CA41C5" w:rsidP="00CA41C5">
            <w:pPr>
              <w:widowControl/>
              <w:wordWrap/>
              <w:autoSpaceDE/>
              <w:autoSpaceDN/>
              <w:spacing w:after="150" w:line="240" w:lineRule="auto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Department </w:t>
            </w:r>
            <w:r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0F768B3A">
                <v:shape id="_x0000_i1275" type="#_x0000_t75" style="width:221.6pt;height:17.75pt" o:ole="">
                  <v:imagedata r:id="rId52" o:title=""/>
                </v:shape>
                <w:control r:id="rId74" w:name="DefaultOcxName12112" w:shapeid="_x0000_i1275"/>
              </w:object>
            </w:r>
            <w:r w:rsidR="00AE12D5">
              <w:rPr>
                <w:rFonts w:ascii="Arial" w:eastAsia="Gulim" w:hAnsi="Arial" w:cs="Arial"/>
                <w:color w:val="555555"/>
                <w:kern w:val="0"/>
                <w:sz w:val="22"/>
              </w:rPr>
              <w:br/>
            </w:r>
            <w:r w:rsidR="00AE12D5" w:rsidRPr="000654C3">
              <w:rPr>
                <w:rFonts w:ascii="Arial" w:eastAsia="Gulim" w:hAnsi="Arial" w:cs="Arial"/>
                <w:bCs/>
                <w:color w:val="0000FF"/>
                <w:kern w:val="0"/>
                <w:sz w:val="22"/>
              </w:rPr>
              <w:t>Present</w:t>
            </w:r>
            <w:r w:rsidR="00AE12D5" w:rsidRPr="000654C3">
              <w:rPr>
                <w:rFonts w:ascii="Arial" w:eastAsia="Gulim" w:hAnsi="Arial" w:cs="Arial" w:hint="eastAsia"/>
                <w:bCs/>
                <w:color w:val="0000FF"/>
                <w:kern w:val="0"/>
                <w:sz w:val="22"/>
              </w:rPr>
              <w:t xml:space="preserve">er's Position </w:t>
            </w:r>
            <w:r w:rsidR="00AE12D5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br/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51C7DF20">
                <v:shape id="_x0000_i1277" type="#_x0000_t75" style="width:20.55pt;height:19.65pt" o:ole="">
                  <v:imagedata r:id="rId10" o:title=""/>
                </v:shape>
                <w:control r:id="rId75" w:name="DefaultOcxName5111" w:shapeid="_x0000_i1277"/>
              </w:object>
            </w:r>
            <w:r w:rsidR="00AE12D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 Professor 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7BC7AB28">
                <v:shape id="_x0000_i1280" type="#_x0000_t75" style="width:20.55pt;height:19.65pt" o:ole="">
                  <v:imagedata r:id="rId8" o:title=""/>
                </v:shape>
                <w:control r:id="rId76" w:name="DefaultOcxName6111" w:shapeid="_x0000_i1280"/>
              </w:objec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P</w:t>
            </w:r>
            <w:r w:rsidR="00AE12D5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h.D Student   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35FE2A3F">
                <v:shape id="_x0000_i1283" type="#_x0000_t75" style="width:20.55pt;height:19.65pt" o:ole="">
                  <v:imagedata r:id="rId8" o:title=""/>
                </v:shape>
                <w:control r:id="rId77" w:name="DefaultOcxName7111" w:shapeid="_x0000_i1283"/>
              </w:object>
            </w:r>
            <w:r w:rsidR="00AE12D5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M.A. Student   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72A79185">
                <v:shape id="_x0000_i1286" type="#_x0000_t75" style="width:20.55pt;height:19.65pt" o:ole="">
                  <v:imagedata r:id="rId8" o:title=""/>
                </v:shape>
                <w:control r:id="rId78" w:name="DefaultOcxName8111" w:shapeid="_x0000_i1286"/>
              </w:object>
            </w:r>
            <w:r w:rsidR="00AE12D5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>Others (Specify: _______)</w:t>
            </w:r>
            <w:r w:rsidR="00AE12D5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Country of Residence</w:t>
            </w:r>
            <w:r w:rsidR="00AE12D5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218684F8">
                <v:shape id="_x0000_i1290" type="#_x0000_t75" style="width:221.6pt;height:17.75pt" o:ole="">
                  <v:imagedata r:id="rId52" o:title=""/>
                </v:shape>
                <w:control r:id="rId79" w:name="DefaultOcxName132" w:shapeid="_x0000_i1290"/>
              </w:object>
            </w:r>
            <w:r w:rsidR="00AE12D5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  <w:t xml:space="preserve">Primary </w: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Email</w:t>
            </w:r>
            <w:r w:rsidR="00AE12D5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40A7D611">
                <v:shape id="_x0000_i1293" type="#_x0000_t75" style="width:310.45pt;height:17.75pt" o:ole="">
                  <v:imagedata r:id="rId80" o:title=""/>
                </v:shape>
                <w:control r:id="rId81" w:name="DefaultOcxName142" w:shapeid="_x0000_i1293"/>
              </w:object>
            </w:r>
            <w:r w:rsidR="00AE12D5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  <w:t xml:space="preserve">Secondary </w: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Email 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01CC17F5">
                <v:shape id="_x0000_i1296" type="#_x0000_t75" style="width:231.9pt;height:17.75pt" o:ole="">
                  <v:imagedata r:id="rId82" o:title=""/>
                </v:shape>
                <w:control r:id="rId83" w:name="HTMLText142" w:shapeid="_x0000_i1296"/>
              </w:object>
            </w:r>
          </w:p>
          <w:p w14:paraId="66E2B265" w14:textId="77777777" w:rsidR="00AE12D5" w:rsidRDefault="00AE12D5" w:rsidP="00AE12D5">
            <w:pPr>
              <w:widowControl/>
              <w:wordWrap/>
              <w:autoSpaceDE/>
              <w:autoSpaceDN/>
              <w:spacing w:after="150" w:line="300" w:lineRule="atLeast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Mobile 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Phone</w:t>
            </w:r>
            <w:r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0DBFB3F3">
                <v:shape id="_x0000_i1299" type="#_x0000_t75" style="width:221.6pt;height:17.75pt" o:ole="">
                  <v:imagedata r:id="rId52" o:title=""/>
                </v:shape>
                <w:control r:id="rId84" w:name="DefaultOcxName152" w:shapeid="_x0000_i1299"/>
              </w:object>
            </w:r>
          </w:p>
          <w:p w14:paraId="21E2BA77" w14:textId="77777777" w:rsidR="00AE12D5" w:rsidRPr="00C95365" w:rsidRDefault="00AE12D5" w:rsidP="00AE12D5">
            <w:pPr>
              <w:widowControl/>
              <w:wordWrap/>
              <w:autoSpaceDE/>
              <w:autoSpaceDN/>
              <w:spacing w:after="150" w:line="300" w:lineRule="atLeast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-------------------------------------------------------------------------- </w:t>
            </w:r>
          </w:p>
          <w:p w14:paraId="12181EAE" w14:textId="77777777" w:rsidR="00730DF6" w:rsidRPr="00C95365" w:rsidRDefault="00AE12D5" w:rsidP="001B5932">
            <w:pPr>
              <w:widowControl/>
              <w:wordWrap/>
              <w:autoSpaceDE/>
              <w:autoSpaceDN/>
              <w:spacing w:after="150" w:line="300" w:lineRule="atLeast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>
              <w:rPr>
                <w:rFonts w:ascii="Arial" w:eastAsia="Gulim" w:hAnsi="Arial" w:cs="Arial" w:hint="eastAsia"/>
                <w:b/>
                <w:bCs/>
                <w:color w:val="0000FF"/>
                <w:kern w:val="0"/>
                <w:sz w:val="22"/>
              </w:rPr>
              <w:t>4th</w:t>
            </w:r>
            <w:r w:rsidR="00730DF6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 xml:space="preserve"> Presenter</w:t>
            </w:r>
          </w:p>
          <w:p w14:paraId="425DBC92" w14:textId="77777777" w:rsidR="00CA41C5" w:rsidRDefault="00AE12D5" w:rsidP="00CA41C5">
            <w:pPr>
              <w:widowControl/>
              <w:wordWrap/>
              <w:autoSpaceDE/>
              <w:autoSpaceDN/>
              <w:spacing w:after="150" w:line="240" w:lineRule="auto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lastRenderedPageBreak/>
              <w:t xml:space="preserve">Name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0E672FA0">
                <v:shape id="_x0000_i1302" type="#_x0000_t75" style="width:221.6pt;height:17.75pt" o:ole="">
                  <v:imagedata r:id="rId52" o:title=""/>
                </v:shape>
                <w:control r:id="rId85" w:name="DefaultOcxName112" w:shapeid="_x0000_i1302"/>
              </w:object>
            </w: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</w:r>
            <w:r w:rsidR="00CA41C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Affiliation</w:t>
            </w:r>
            <w:r w:rsidR="00CA41C5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="00CA41C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279AB60A">
                <v:shape id="_x0000_i1305" type="#_x0000_t75" style="width:221.6pt;height:17.75pt" o:ole="">
                  <v:imagedata r:id="rId52" o:title=""/>
                </v:shape>
                <w:control r:id="rId86" w:name="DefaultOcxName1214" w:shapeid="_x0000_i1305"/>
              </w:object>
            </w:r>
          </w:p>
          <w:p w14:paraId="21181232" w14:textId="77777777" w:rsidR="00AE12D5" w:rsidRDefault="00CA41C5" w:rsidP="00CA41C5">
            <w:pPr>
              <w:widowControl/>
              <w:wordWrap/>
              <w:autoSpaceDE/>
              <w:autoSpaceDN/>
              <w:spacing w:after="150" w:line="240" w:lineRule="auto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Department </w:t>
            </w:r>
            <w:r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754657D9">
                <v:shape id="_x0000_i1308" type="#_x0000_t75" style="width:221.6pt;height:17.75pt" o:ole="">
                  <v:imagedata r:id="rId52" o:title=""/>
                </v:shape>
                <w:control r:id="rId87" w:name="DefaultOcxName12113" w:shapeid="_x0000_i1308"/>
              </w:object>
            </w:r>
            <w:r w:rsidR="00AE12D5">
              <w:rPr>
                <w:rFonts w:ascii="Arial" w:eastAsia="Gulim" w:hAnsi="Arial" w:cs="Arial"/>
                <w:color w:val="555555"/>
                <w:kern w:val="0"/>
                <w:sz w:val="22"/>
              </w:rPr>
              <w:br/>
            </w:r>
            <w:r w:rsidR="00AE12D5" w:rsidRPr="000654C3">
              <w:rPr>
                <w:rFonts w:ascii="Arial" w:eastAsia="Gulim" w:hAnsi="Arial" w:cs="Arial"/>
                <w:bCs/>
                <w:color w:val="0000FF"/>
                <w:kern w:val="0"/>
                <w:sz w:val="22"/>
              </w:rPr>
              <w:t>Present</w:t>
            </w:r>
            <w:r w:rsidR="00AE12D5" w:rsidRPr="000654C3">
              <w:rPr>
                <w:rFonts w:ascii="Arial" w:eastAsia="Gulim" w:hAnsi="Arial" w:cs="Arial" w:hint="eastAsia"/>
                <w:bCs/>
                <w:color w:val="0000FF"/>
                <w:kern w:val="0"/>
                <w:sz w:val="22"/>
              </w:rPr>
              <w:t xml:space="preserve">er's Position </w:t>
            </w:r>
            <w:r w:rsidR="00AE12D5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br/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26A52535">
                <v:shape id="_x0000_i1310" type="#_x0000_t75" style="width:20.55pt;height:19.65pt" o:ole="">
                  <v:imagedata r:id="rId8" o:title=""/>
                </v:shape>
                <w:control r:id="rId88" w:name="DefaultOcxName5112" w:shapeid="_x0000_i1310"/>
              </w:object>
            </w:r>
            <w:r w:rsidR="00AE12D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 Professor 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28912205">
                <v:shape id="_x0000_i1313" type="#_x0000_t75" style="width:20.55pt;height:19.65pt" o:ole="">
                  <v:imagedata r:id="rId8" o:title=""/>
                </v:shape>
                <w:control r:id="rId89" w:name="DefaultOcxName6112" w:shapeid="_x0000_i1313"/>
              </w:objec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P</w:t>
            </w:r>
            <w:r w:rsidR="00AE12D5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h.D Student   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62D2E365">
                <v:shape id="_x0000_i1316" type="#_x0000_t75" style="width:20.55pt;height:19.65pt" o:ole="">
                  <v:imagedata r:id="rId8" o:title=""/>
                </v:shape>
                <w:control r:id="rId90" w:name="DefaultOcxName7112" w:shapeid="_x0000_i1316"/>
              </w:object>
            </w:r>
            <w:r w:rsidR="00AE12D5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M.A. Student   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4F6A81C4">
                <v:shape id="_x0000_i1319" type="#_x0000_t75" style="width:20.55pt;height:19.65pt" o:ole="">
                  <v:imagedata r:id="rId8" o:title=""/>
                </v:shape>
                <w:control r:id="rId91" w:name="DefaultOcxName8112" w:shapeid="_x0000_i1319"/>
              </w:object>
            </w:r>
            <w:r w:rsidR="00AE12D5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>Others (Specify: _______)</w:t>
            </w:r>
            <w:r w:rsidR="00AE12D5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Country of Residence</w:t>
            </w:r>
            <w:r w:rsidR="00AE12D5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44012182">
                <v:shape id="_x0000_i1323" type="#_x0000_t75" style="width:221.6pt;height:17.75pt" o:ole="">
                  <v:imagedata r:id="rId52" o:title=""/>
                </v:shape>
                <w:control r:id="rId92" w:name="DefaultOcxName133" w:shapeid="_x0000_i1323"/>
              </w:object>
            </w:r>
            <w:r w:rsidR="00AE12D5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  <w:t xml:space="preserve">Primary </w: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Email</w:t>
            </w:r>
            <w:r w:rsidR="00AE12D5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7A6F41E1">
                <v:shape id="_x0000_i1326" type="#_x0000_t75" style="width:310.45pt;height:17.75pt" o:ole="">
                  <v:imagedata r:id="rId80" o:title=""/>
                </v:shape>
                <w:control r:id="rId93" w:name="DefaultOcxName143" w:shapeid="_x0000_i1326"/>
              </w:object>
            </w:r>
            <w:r w:rsidR="00AE12D5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  <w:t xml:space="preserve">Secondary </w: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Email 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193F43C9">
                <v:shape id="_x0000_i1329" type="#_x0000_t75" style="width:236.55pt;height:17.75pt" o:ole="">
                  <v:imagedata r:id="rId94" o:title=""/>
                </v:shape>
                <w:control r:id="rId95" w:name="HTMLText143" w:shapeid="_x0000_i1329"/>
              </w:object>
            </w:r>
          </w:p>
          <w:p w14:paraId="337EC3E2" w14:textId="77777777" w:rsidR="00730DF6" w:rsidRPr="009A0B49" w:rsidRDefault="00AE12D5" w:rsidP="00CA41C5">
            <w:pPr>
              <w:widowControl/>
              <w:wordWrap/>
              <w:autoSpaceDE/>
              <w:autoSpaceDN/>
              <w:spacing w:after="150" w:line="300" w:lineRule="atLeast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Mobile 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Phone</w:t>
            </w:r>
            <w:r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2B1830FD">
                <v:shape id="_x0000_i1332" type="#_x0000_t75" style="width:221.6pt;height:17.75pt" o:ole="">
                  <v:imagedata r:id="rId52" o:title=""/>
                </v:shape>
                <w:control r:id="rId96" w:name="DefaultOcxName153" w:shapeid="_x0000_i1332"/>
              </w:object>
            </w:r>
          </w:p>
        </w:tc>
      </w:tr>
    </w:tbl>
    <w:p w14:paraId="6A7B749C" w14:textId="77777777" w:rsidR="00730DF6" w:rsidRPr="005D67AB" w:rsidRDefault="00DE0ABE" w:rsidP="00730DF6">
      <w:pPr>
        <w:widowControl/>
        <w:wordWrap/>
        <w:autoSpaceDE/>
        <w:autoSpaceDN/>
        <w:spacing w:after="300" w:line="300" w:lineRule="atLeast"/>
        <w:ind w:firstLineChars="0" w:firstLine="210"/>
        <w:jc w:val="left"/>
        <w:rPr>
          <w:rFonts w:ascii="Arial" w:eastAsia="Gulim" w:hAnsi="Arial" w:cs="Arial"/>
          <w:vanish/>
          <w:color w:val="555555"/>
          <w:kern w:val="0"/>
          <w:sz w:val="21"/>
          <w:szCs w:val="21"/>
        </w:rPr>
      </w:pPr>
      <w:r w:rsidRPr="005D67AB">
        <w:rPr>
          <w:rFonts w:ascii="Arial" w:eastAsia="Gulim" w:hAnsi="Arial" w:cs="Arial"/>
          <w:vanish/>
          <w:color w:val="555555"/>
          <w:sz w:val="21"/>
          <w:szCs w:val="21"/>
        </w:rPr>
        <w:lastRenderedPageBreak/>
        <w:object w:dxaOrig="3120" w:dyaOrig="360" w14:anchorId="5A1C31E0">
          <v:shape id="_x0000_i1334" type="#_x0000_t75" style="width:1in;height:17.75pt" o:ole="">
            <v:imagedata r:id="rId97" o:title=""/>
          </v:shape>
          <w:control r:id="rId98" w:name="DefaultOcxName" w:shapeid="_x0000_i1334"/>
        </w:object>
      </w:r>
      <w:r w:rsidRPr="005D67AB">
        <w:rPr>
          <w:rFonts w:ascii="Arial" w:eastAsia="Gulim" w:hAnsi="Arial" w:cs="Arial"/>
          <w:vanish/>
          <w:color w:val="555555"/>
          <w:sz w:val="21"/>
          <w:szCs w:val="21"/>
        </w:rPr>
        <w:object w:dxaOrig="3120" w:dyaOrig="360" w14:anchorId="06B241A9">
          <v:shape id="_x0000_i1337" type="#_x0000_t75" style="width:1in;height:17.75pt" o:ole="">
            <v:imagedata r:id="rId99" o:title=""/>
          </v:shape>
          <w:control r:id="rId100" w:name="DefaultOcxName1" w:shapeid="_x0000_i1337"/>
        </w:object>
      </w:r>
      <w:r w:rsidRPr="005D67AB">
        <w:rPr>
          <w:rFonts w:ascii="Arial" w:eastAsia="Gulim" w:hAnsi="Arial" w:cs="Arial"/>
          <w:vanish/>
          <w:color w:val="555555"/>
          <w:sz w:val="21"/>
          <w:szCs w:val="21"/>
        </w:rPr>
        <w:object w:dxaOrig="3120" w:dyaOrig="360" w14:anchorId="7F8D975B">
          <v:shape id="_x0000_i1340" type="#_x0000_t75" style="width:1in;height:17.75pt" o:ole="">
            <v:imagedata r:id="rId101" o:title=""/>
          </v:shape>
          <w:control r:id="rId102" w:name="DefaultOcxName2" w:shapeid="_x0000_i1340"/>
        </w:object>
      </w:r>
      <w:r w:rsidRPr="005D67AB">
        <w:rPr>
          <w:rFonts w:ascii="Arial" w:eastAsia="Gulim" w:hAnsi="Arial" w:cs="Arial"/>
          <w:vanish/>
          <w:color w:val="555555"/>
          <w:sz w:val="21"/>
          <w:szCs w:val="21"/>
        </w:rPr>
        <w:object w:dxaOrig="3120" w:dyaOrig="360" w14:anchorId="75F46947">
          <v:shape id="_x0000_i1343" type="#_x0000_t75" style="width:1in;height:17.75pt" o:ole="">
            <v:imagedata r:id="rId103" o:title=""/>
          </v:shape>
          <w:control r:id="rId104" w:name="DefaultOcxName3" w:shapeid="_x0000_i1343"/>
        </w:object>
      </w:r>
    </w:p>
    <w:p w14:paraId="1D357C1C" w14:textId="77777777" w:rsidR="00730DF6" w:rsidRPr="005D67AB" w:rsidRDefault="00730DF6" w:rsidP="00730DF6">
      <w:pPr>
        <w:widowControl/>
        <w:pBdr>
          <w:top w:val="single" w:sz="6" w:space="1" w:color="auto"/>
        </w:pBdr>
        <w:wordWrap/>
        <w:autoSpaceDE/>
        <w:autoSpaceDN/>
        <w:spacing w:line="240" w:lineRule="auto"/>
        <w:ind w:firstLineChars="0" w:firstLine="200"/>
        <w:jc w:val="center"/>
        <w:rPr>
          <w:rFonts w:ascii="Arial" w:eastAsia="Gulim" w:hAnsi="Arial" w:cs="Arial"/>
          <w:vanish/>
          <w:kern w:val="0"/>
          <w:sz w:val="16"/>
          <w:szCs w:val="16"/>
        </w:rPr>
      </w:pPr>
      <w:r w:rsidRPr="005D67AB">
        <w:rPr>
          <w:rFonts w:ascii="Arial" w:eastAsia="Gulim" w:hAnsi="Arial" w:cs="Arial" w:hint="eastAsia"/>
          <w:vanish/>
          <w:kern w:val="0"/>
          <w:sz w:val="16"/>
          <w:szCs w:val="16"/>
        </w:rPr>
        <w:t>양식의맨아래</w:t>
      </w:r>
    </w:p>
    <w:p w14:paraId="27E7062E" w14:textId="77777777" w:rsidR="006F1C44" w:rsidRDefault="006F1C44" w:rsidP="00D00B13">
      <w:pPr>
        <w:ind w:firstLine="20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D00B13" w:rsidRPr="00811E91" w14:paraId="452B2BC7" w14:textId="77777777" w:rsidTr="009E38F4">
        <w:tc>
          <w:tcPr>
            <w:tcW w:w="9224" w:type="dxa"/>
          </w:tcPr>
          <w:p w14:paraId="64E4DB8A" w14:textId="77777777" w:rsidR="00D00B13" w:rsidRPr="00811E91" w:rsidRDefault="00D00B13" w:rsidP="00811E91">
            <w:pPr>
              <w:spacing w:line="360" w:lineRule="auto"/>
              <w:ind w:firstLineChars="0" w:firstLine="0"/>
              <w:jc w:val="center"/>
            </w:pPr>
            <w:r w:rsidRPr="00811E91">
              <w:rPr>
                <w:rFonts w:hint="eastAsia"/>
                <w:b/>
                <w:color w:val="031CD3"/>
                <w:sz w:val="24"/>
              </w:rPr>
              <w:t>Abstract</w:t>
            </w:r>
            <w:r w:rsidRPr="00811E91">
              <w:rPr>
                <w:rFonts w:hint="eastAsia"/>
              </w:rPr>
              <w:t xml:space="preserve"> (No more than 200 words</w:t>
            </w:r>
            <w:r w:rsidR="00CA41C5">
              <w:rPr>
                <w:rFonts w:hint="eastAsia"/>
              </w:rPr>
              <w:t>, 한국어교육은 국문 300글자 이하</w:t>
            </w:r>
            <w:r w:rsidRPr="00811E91">
              <w:rPr>
                <w:rFonts w:hint="eastAsia"/>
              </w:rPr>
              <w:t>)</w:t>
            </w:r>
          </w:p>
          <w:p w14:paraId="3AC72C41" w14:textId="77777777" w:rsidR="00D00B13" w:rsidRDefault="00D00B13" w:rsidP="00BC62BD">
            <w:pPr>
              <w:kinsoku w:val="0"/>
              <w:spacing w:line="480" w:lineRule="auto"/>
              <w:ind w:firstLineChars="200" w:firstLine="400"/>
            </w:pPr>
          </w:p>
          <w:p w14:paraId="05F97B67" w14:textId="77777777" w:rsidR="00D6217A" w:rsidRDefault="00296AD7" w:rsidP="009E38F4">
            <w:pPr>
              <w:kinsoku w:val="0"/>
              <w:spacing w:line="480" w:lineRule="auto"/>
              <w:ind w:firstLineChars="200" w:firstLine="400"/>
            </w:pPr>
            <w:r>
              <w:t>This poster explores existing</w:t>
            </w:r>
            <w:r w:rsidR="001654B6">
              <w:t xml:space="preserve"> L2</w:t>
            </w:r>
            <w:r>
              <w:t xml:space="preserve"> classroom translation practices and raises awareness of some of the common pitfalls that may lead to inaccuracies. To initiate further work in this area, we pro</w:t>
            </w:r>
            <w:r w:rsidR="00D6217A">
              <w:t>pose a “Double Icebe</w:t>
            </w:r>
            <w:r>
              <w:t>rg” model that outlines the mental steps required to provide</w:t>
            </w:r>
            <w:r w:rsidR="001654B6">
              <w:t xml:space="preserve"> more</w:t>
            </w:r>
            <w:r>
              <w:t xml:space="preserve"> complete and accurate </w:t>
            </w:r>
            <w:r w:rsidR="001654B6">
              <w:t xml:space="preserve">use of translation in the L2 classroom. </w:t>
            </w:r>
            <w:r w:rsidR="009E38F4">
              <w:t>Widespread</w:t>
            </w:r>
            <w:r w:rsidR="00F35503">
              <w:t xml:space="preserve"> classroom</w:t>
            </w:r>
            <w:r w:rsidR="009E38F4">
              <w:t xml:space="preserve"> translation</w:t>
            </w:r>
            <w:r w:rsidR="001654B6">
              <w:t xml:space="preserve"> practices</w:t>
            </w:r>
            <w:r w:rsidR="009E38F4">
              <w:t xml:space="preserve"> continue </w:t>
            </w:r>
            <w:r w:rsidR="00F35503">
              <w:t xml:space="preserve">to focus on </w:t>
            </w:r>
            <w:r w:rsidR="009E38F4">
              <w:t xml:space="preserve">word-to-word memorization </w:t>
            </w:r>
            <w:r w:rsidR="00F35503">
              <w:t xml:space="preserve">often leading to </w:t>
            </w:r>
            <w:r w:rsidR="001654B6">
              <w:t>inaccuracies</w:t>
            </w:r>
            <w:r w:rsidR="009E38F4">
              <w:t xml:space="preserve"> and</w:t>
            </w:r>
            <w:r w:rsidR="001654B6">
              <w:t xml:space="preserve"> long-term misunderstandings of the L2 language</w:t>
            </w:r>
            <w:r w:rsidR="00F35503">
              <w:t>. Because</w:t>
            </w:r>
            <w:r w:rsidR="003346D8">
              <w:t xml:space="preserve"> </w:t>
            </w:r>
            <w:r w:rsidR="00F35503">
              <w:t>only</w:t>
            </w:r>
            <w:r w:rsidR="001654B6">
              <w:t xml:space="preserve"> surface level information is </w:t>
            </w:r>
            <w:r w:rsidR="00F35503">
              <w:t>conveyed</w:t>
            </w:r>
            <w:r w:rsidR="001654B6">
              <w:t xml:space="preserve">, </w:t>
            </w:r>
            <w:r w:rsidR="00F35503">
              <w:t>there is an incomplete transfer of</w:t>
            </w:r>
            <w:r w:rsidR="001654B6">
              <w:t xml:space="preserve"> meaning</w:t>
            </w:r>
            <w:r w:rsidR="00F35503">
              <w:t>, resulting in</w:t>
            </w:r>
            <w:r w:rsidR="001654B6">
              <w:t xml:space="preserve"> unintentional, incomplete knowledge and understanding of the target language. </w:t>
            </w:r>
            <w:r w:rsidR="00D6217A">
              <w:t>Our “Double Iceberg” model consists of two lone standing icebergs, one representing the English language and one representing Kore</w:t>
            </w:r>
            <w:r w:rsidR="009E38F4">
              <w:t>an</w:t>
            </w:r>
            <w:r w:rsidR="003346D8">
              <w:t>; it enables</w:t>
            </w:r>
            <w:r w:rsidR="009E38F4">
              <w:t xml:space="preserve"> the comparison</w:t>
            </w:r>
            <w:r w:rsidR="00D6217A">
              <w:t xml:space="preserve"> and contrast </w:t>
            </w:r>
            <w:r w:rsidR="009E38F4">
              <w:t xml:space="preserve">of </w:t>
            </w:r>
            <w:r w:rsidR="00D6217A">
              <w:t>language and meaning transfer between English and Korea</w:t>
            </w:r>
            <w:r w:rsidR="009E38F4">
              <w:t>n</w:t>
            </w:r>
            <w:r w:rsidR="00D6217A">
              <w:t xml:space="preserve">.  </w:t>
            </w:r>
            <w:r w:rsidR="00D05028">
              <w:t xml:space="preserve">We use various examples to illustrate the practical applications of the model in L2 </w:t>
            </w:r>
            <w:r w:rsidR="00D05028">
              <w:lastRenderedPageBreak/>
              <w:t xml:space="preserve">classrooms in South Korea. </w:t>
            </w:r>
          </w:p>
          <w:p w14:paraId="4EFFE453" w14:textId="77777777" w:rsidR="001654B6" w:rsidRDefault="001654B6" w:rsidP="001654B6">
            <w:pPr>
              <w:kinsoku w:val="0"/>
              <w:spacing w:line="480" w:lineRule="auto"/>
              <w:ind w:firstLineChars="0" w:firstLine="0"/>
            </w:pPr>
            <w:r>
              <w:t xml:space="preserve">  </w:t>
            </w:r>
          </w:p>
          <w:p w14:paraId="49E7300C" w14:textId="77777777" w:rsidR="00EE2942" w:rsidRPr="00811E91" w:rsidRDefault="00EE2942" w:rsidP="00D05028">
            <w:pPr>
              <w:kinsoku w:val="0"/>
              <w:spacing w:line="480" w:lineRule="auto"/>
              <w:ind w:firstLineChars="0" w:firstLine="0"/>
            </w:pPr>
          </w:p>
        </w:tc>
      </w:tr>
    </w:tbl>
    <w:p w14:paraId="243B4EF5" w14:textId="77777777" w:rsidR="00D00B13" w:rsidRDefault="00D00B13" w:rsidP="00B450CE">
      <w:pPr>
        <w:ind w:firstLineChars="0" w:firstLine="0"/>
      </w:pPr>
    </w:p>
    <w:sectPr w:rsidR="00D00B13" w:rsidSect="006F1C44">
      <w:headerReference w:type="even" r:id="rId105"/>
      <w:headerReference w:type="default" r:id="rId106"/>
      <w:footerReference w:type="even" r:id="rId107"/>
      <w:footerReference w:type="default" r:id="rId108"/>
      <w:headerReference w:type="first" r:id="rId109"/>
      <w:footerReference w:type="first" r:id="rId110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6DBBD2" w14:textId="77777777" w:rsidR="003346D8" w:rsidRDefault="003346D8" w:rsidP="00506CD8">
      <w:pPr>
        <w:spacing w:line="240" w:lineRule="auto"/>
        <w:ind w:firstLine="200"/>
      </w:pPr>
      <w:r>
        <w:separator/>
      </w:r>
    </w:p>
  </w:endnote>
  <w:endnote w:type="continuationSeparator" w:id="0">
    <w:p w14:paraId="0A2ACA40" w14:textId="77777777" w:rsidR="003346D8" w:rsidRDefault="003346D8" w:rsidP="00506CD8">
      <w:pPr>
        <w:spacing w:line="240" w:lineRule="auto"/>
        <w:ind w:firstLine="20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CF7DF9" w14:textId="77777777" w:rsidR="003346D8" w:rsidRDefault="003346D8" w:rsidP="00506CD8">
    <w:pPr>
      <w:pStyle w:val="Footer"/>
      <w:ind w:firstLine="20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78420C" w14:textId="77777777" w:rsidR="003346D8" w:rsidRDefault="003346D8" w:rsidP="00506CD8">
    <w:pPr>
      <w:pStyle w:val="Footer"/>
      <w:ind w:firstLine="20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B3D1B0" w14:textId="77777777" w:rsidR="003346D8" w:rsidRDefault="003346D8" w:rsidP="00506CD8">
    <w:pPr>
      <w:pStyle w:val="Footer"/>
      <w:ind w:firstLine="2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FF350A" w14:textId="77777777" w:rsidR="003346D8" w:rsidRDefault="003346D8" w:rsidP="00506CD8">
      <w:pPr>
        <w:spacing w:line="240" w:lineRule="auto"/>
        <w:ind w:firstLine="200"/>
      </w:pPr>
      <w:r>
        <w:separator/>
      </w:r>
    </w:p>
  </w:footnote>
  <w:footnote w:type="continuationSeparator" w:id="0">
    <w:p w14:paraId="2F43832C" w14:textId="77777777" w:rsidR="003346D8" w:rsidRDefault="003346D8" w:rsidP="00506CD8">
      <w:pPr>
        <w:spacing w:line="240" w:lineRule="auto"/>
        <w:ind w:firstLine="20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9C1160" w14:textId="77777777" w:rsidR="003346D8" w:rsidRDefault="003346D8" w:rsidP="00506CD8">
    <w:pPr>
      <w:pStyle w:val="Header"/>
      <w:ind w:firstLine="2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B74502" w14:textId="77777777" w:rsidR="003346D8" w:rsidRDefault="003346D8" w:rsidP="00506CD8">
    <w:pPr>
      <w:pStyle w:val="Header"/>
      <w:ind w:firstLine="2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7C00E1" w14:textId="77777777" w:rsidR="003346D8" w:rsidRDefault="003346D8" w:rsidP="00506CD8">
    <w:pPr>
      <w:pStyle w:val="Header"/>
      <w:ind w:firstLine="20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1945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NTQ3MzEzsTSyMDBX0lEKTi0uzszPAykwqgUAadHTxiwAAAA="/>
  </w:docVars>
  <w:rsids>
    <w:rsidRoot w:val="00D00B13"/>
    <w:rsid w:val="00061E6B"/>
    <w:rsid w:val="000D269E"/>
    <w:rsid w:val="000F37AB"/>
    <w:rsid w:val="000F42A1"/>
    <w:rsid w:val="00110E3B"/>
    <w:rsid w:val="001322AE"/>
    <w:rsid w:val="00163E58"/>
    <w:rsid w:val="001654B6"/>
    <w:rsid w:val="001A10FA"/>
    <w:rsid w:val="001B5932"/>
    <w:rsid w:val="001C56E6"/>
    <w:rsid w:val="0021171B"/>
    <w:rsid w:val="002171D9"/>
    <w:rsid w:val="00296AD7"/>
    <w:rsid w:val="002C666A"/>
    <w:rsid w:val="002E240F"/>
    <w:rsid w:val="00320B1D"/>
    <w:rsid w:val="003346D8"/>
    <w:rsid w:val="00375BD8"/>
    <w:rsid w:val="00381EA9"/>
    <w:rsid w:val="003B36FB"/>
    <w:rsid w:val="004471EB"/>
    <w:rsid w:val="00454BA3"/>
    <w:rsid w:val="004617D1"/>
    <w:rsid w:val="00480B5C"/>
    <w:rsid w:val="004D327D"/>
    <w:rsid w:val="004F3F1A"/>
    <w:rsid w:val="00506CD8"/>
    <w:rsid w:val="0055731D"/>
    <w:rsid w:val="00557C39"/>
    <w:rsid w:val="005F39E0"/>
    <w:rsid w:val="006F1C44"/>
    <w:rsid w:val="00730DF6"/>
    <w:rsid w:val="00754EAE"/>
    <w:rsid w:val="00777B89"/>
    <w:rsid w:val="00781233"/>
    <w:rsid w:val="007B3F55"/>
    <w:rsid w:val="007E2BBA"/>
    <w:rsid w:val="00811E91"/>
    <w:rsid w:val="00827AFD"/>
    <w:rsid w:val="00840122"/>
    <w:rsid w:val="00887E5A"/>
    <w:rsid w:val="008B3787"/>
    <w:rsid w:val="008D20EC"/>
    <w:rsid w:val="009A0B49"/>
    <w:rsid w:val="009D484A"/>
    <w:rsid w:val="009E38F4"/>
    <w:rsid w:val="009F0D5C"/>
    <w:rsid w:val="00A06AEB"/>
    <w:rsid w:val="00A60E79"/>
    <w:rsid w:val="00AD1124"/>
    <w:rsid w:val="00AD2C15"/>
    <w:rsid w:val="00AE12D5"/>
    <w:rsid w:val="00AE425E"/>
    <w:rsid w:val="00B450CE"/>
    <w:rsid w:val="00B50327"/>
    <w:rsid w:val="00BC62BD"/>
    <w:rsid w:val="00C12C13"/>
    <w:rsid w:val="00C4596D"/>
    <w:rsid w:val="00C62351"/>
    <w:rsid w:val="00C82626"/>
    <w:rsid w:val="00CA41C5"/>
    <w:rsid w:val="00CB0E50"/>
    <w:rsid w:val="00D00B13"/>
    <w:rsid w:val="00D05028"/>
    <w:rsid w:val="00D6217A"/>
    <w:rsid w:val="00DA78C0"/>
    <w:rsid w:val="00DE0ABE"/>
    <w:rsid w:val="00DE79AB"/>
    <w:rsid w:val="00E02996"/>
    <w:rsid w:val="00E51F8A"/>
    <w:rsid w:val="00E620B3"/>
    <w:rsid w:val="00E85CDC"/>
    <w:rsid w:val="00ED5C8C"/>
    <w:rsid w:val="00EE2942"/>
    <w:rsid w:val="00EE3AAC"/>
    <w:rsid w:val="00EF4FE0"/>
    <w:rsid w:val="00F02B37"/>
    <w:rsid w:val="00F35503"/>
    <w:rsid w:val="00FC7E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7"/>
    <o:shapelayout v:ext="edit">
      <o:idmap v:ext="edit" data="1"/>
    </o:shapelayout>
  </w:shapeDefaults>
  <w:decimalSymbol w:val="."/>
  <w:listSeparator w:val=","/>
  <w14:docId w14:val="6F0A260A"/>
  <w15:docId w15:val="{771430A2-7A26-408F-82E2-ED90E44E4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Malgun Gothic" w:eastAsia="Malgun Gothic" w:hAnsi="Malgun Gothic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00B13"/>
    <w:pPr>
      <w:widowControl w:val="0"/>
      <w:wordWrap w:val="0"/>
      <w:autoSpaceDE w:val="0"/>
      <w:autoSpaceDN w:val="0"/>
      <w:spacing w:line="200" w:lineRule="exact"/>
      <w:ind w:firstLineChars="100" w:firstLine="100"/>
      <w:jc w:val="both"/>
    </w:pPr>
    <w:rPr>
      <w:kern w:val="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00B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730DF6"/>
    <w:rPr>
      <w:b/>
      <w:bCs/>
    </w:rPr>
  </w:style>
  <w:style w:type="paragraph" w:customStyle="1" w:styleId="Default">
    <w:name w:val="Default"/>
    <w:rsid w:val="001322AE"/>
    <w:pPr>
      <w:widowControl w:val="0"/>
      <w:autoSpaceDE w:val="0"/>
      <w:autoSpaceDN w:val="0"/>
      <w:adjustRightInd w:val="0"/>
    </w:pPr>
    <w:rPr>
      <w:rFonts w:ascii="Gulim" w:eastAsia="Gulim" w:cs="Gulim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506CD8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06CD8"/>
  </w:style>
  <w:style w:type="paragraph" w:styleId="Footer">
    <w:name w:val="footer"/>
    <w:basedOn w:val="Normal"/>
    <w:link w:val="FooterChar"/>
    <w:uiPriority w:val="99"/>
    <w:semiHidden/>
    <w:unhideWhenUsed/>
    <w:rsid w:val="00506CD8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06C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ontrol" Target="activeX/activeX18.xml"/><Relationship Id="rId21" Type="http://schemas.openxmlformats.org/officeDocument/2006/relationships/control" Target="activeX/activeX13.xml"/><Relationship Id="rId42" Type="http://schemas.openxmlformats.org/officeDocument/2006/relationships/control" Target="activeX/activeX31.xml"/><Relationship Id="rId47" Type="http://schemas.openxmlformats.org/officeDocument/2006/relationships/control" Target="activeX/activeX34.xml"/><Relationship Id="rId63" Type="http://schemas.openxmlformats.org/officeDocument/2006/relationships/control" Target="activeX/activeX44.xml"/><Relationship Id="rId68" Type="http://schemas.openxmlformats.org/officeDocument/2006/relationships/image" Target="media/image17.wmf"/><Relationship Id="rId84" Type="http://schemas.openxmlformats.org/officeDocument/2006/relationships/control" Target="activeX/activeX59.xml"/><Relationship Id="rId89" Type="http://schemas.openxmlformats.org/officeDocument/2006/relationships/control" Target="activeX/activeX64.xml"/><Relationship Id="rId112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control" Target="activeX/activeX8.xml"/><Relationship Id="rId29" Type="http://schemas.openxmlformats.org/officeDocument/2006/relationships/control" Target="activeX/activeX21.xml"/><Relationship Id="rId107" Type="http://schemas.openxmlformats.org/officeDocument/2006/relationships/footer" Target="footer1.xml"/><Relationship Id="rId11" Type="http://schemas.openxmlformats.org/officeDocument/2006/relationships/control" Target="activeX/activeX3.xml"/><Relationship Id="rId24" Type="http://schemas.openxmlformats.org/officeDocument/2006/relationships/control" Target="activeX/activeX16.xml"/><Relationship Id="rId32" Type="http://schemas.openxmlformats.org/officeDocument/2006/relationships/control" Target="activeX/activeX24.xml"/><Relationship Id="rId37" Type="http://schemas.openxmlformats.org/officeDocument/2006/relationships/control" Target="activeX/activeX27.xml"/><Relationship Id="rId40" Type="http://schemas.openxmlformats.org/officeDocument/2006/relationships/control" Target="activeX/activeX29.xml"/><Relationship Id="rId45" Type="http://schemas.openxmlformats.org/officeDocument/2006/relationships/control" Target="activeX/activeX33.xml"/><Relationship Id="rId53" Type="http://schemas.openxmlformats.org/officeDocument/2006/relationships/control" Target="activeX/activeX37.xml"/><Relationship Id="rId58" Type="http://schemas.openxmlformats.org/officeDocument/2006/relationships/image" Target="media/image14.wmf"/><Relationship Id="rId66" Type="http://schemas.openxmlformats.org/officeDocument/2006/relationships/image" Target="media/image16.wmf"/><Relationship Id="rId74" Type="http://schemas.openxmlformats.org/officeDocument/2006/relationships/control" Target="activeX/activeX51.xml"/><Relationship Id="rId79" Type="http://schemas.openxmlformats.org/officeDocument/2006/relationships/control" Target="activeX/activeX56.xml"/><Relationship Id="rId87" Type="http://schemas.openxmlformats.org/officeDocument/2006/relationships/control" Target="activeX/activeX62.xml"/><Relationship Id="rId102" Type="http://schemas.openxmlformats.org/officeDocument/2006/relationships/control" Target="activeX/activeX73.xml"/><Relationship Id="rId110" Type="http://schemas.openxmlformats.org/officeDocument/2006/relationships/footer" Target="footer3.xml"/><Relationship Id="rId5" Type="http://schemas.openxmlformats.org/officeDocument/2006/relationships/endnotes" Target="endnotes.xml"/><Relationship Id="rId61" Type="http://schemas.openxmlformats.org/officeDocument/2006/relationships/control" Target="activeX/activeX42.xml"/><Relationship Id="rId82" Type="http://schemas.openxmlformats.org/officeDocument/2006/relationships/image" Target="media/image20.wmf"/><Relationship Id="rId90" Type="http://schemas.openxmlformats.org/officeDocument/2006/relationships/control" Target="activeX/activeX65.xml"/><Relationship Id="rId95" Type="http://schemas.openxmlformats.org/officeDocument/2006/relationships/control" Target="activeX/activeX69.xml"/><Relationship Id="rId19" Type="http://schemas.openxmlformats.org/officeDocument/2006/relationships/control" Target="activeX/activeX11.xml"/><Relationship Id="rId14" Type="http://schemas.openxmlformats.org/officeDocument/2006/relationships/control" Target="activeX/activeX6.xml"/><Relationship Id="rId22" Type="http://schemas.openxmlformats.org/officeDocument/2006/relationships/control" Target="activeX/activeX14.xml"/><Relationship Id="rId27" Type="http://schemas.openxmlformats.org/officeDocument/2006/relationships/control" Target="activeX/activeX19.xml"/><Relationship Id="rId30" Type="http://schemas.openxmlformats.org/officeDocument/2006/relationships/control" Target="activeX/activeX22.xml"/><Relationship Id="rId35" Type="http://schemas.openxmlformats.org/officeDocument/2006/relationships/control" Target="activeX/activeX26.xml"/><Relationship Id="rId43" Type="http://schemas.openxmlformats.org/officeDocument/2006/relationships/control" Target="activeX/activeX32.xml"/><Relationship Id="rId48" Type="http://schemas.openxmlformats.org/officeDocument/2006/relationships/image" Target="media/image9.wmf"/><Relationship Id="rId56" Type="http://schemas.openxmlformats.org/officeDocument/2006/relationships/image" Target="media/image13.wmf"/><Relationship Id="rId64" Type="http://schemas.openxmlformats.org/officeDocument/2006/relationships/image" Target="media/image15.wmf"/><Relationship Id="rId69" Type="http://schemas.openxmlformats.org/officeDocument/2006/relationships/control" Target="activeX/activeX47.xml"/><Relationship Id="rId77" Type="http://schemas.openxmlformats.org/officeDocument/2006/relationships/control" Target="activeX/activeX54.xml"/><Relationship Id="rId100" Type="http://schemas.openxmlformats.org/officeDocument/2006/relationships/control" Target="activeX/activeX72.xml"/><Relationship Id="rId105" Type="http://schemas.openxmlformats.org/officeDocument/2006/relationships/header" Target="header1.xml"/><Relationship Id="rId8" Type="http://schemas.openxmlformats.org/officeDocument/2006/relationships/image" Target="media/image2.wmf"/><Relationship Id="rId51" Type="http://schemas.openxmlformats.org/officeDocument/2006/relationships/control" Target="activeX/activeX36.xml"/><Relationship Id="rId72" Type="http://schemas.openxmlformats.org/officeDocument/2006/relationships/control" Target="activeX/activeX49.xml"/><Relationship Id="rId80" Type="http://schemas.openxmlformats.org/officeDocument/2006/relationships/image" Target="media/image19.wmf"/><Relationship Id="rId85" Type="http://schemas.openxmlformats.org/officeDocument/2006/relationships/control" Target="activeX/activeX60.xml"/><Relationship Id="rId93" Type="http://schemas.openxmlformats.org/officeDocument/2006/relationships/control" Target="activeX/activeX68.xml"/><Relationship Id="rId98" Type="http://schemas.openxmlformats.org/officeDocument/2006/relationships/control" Target="activeX/activeX71.xml"/><Relationship Id="rId3" Type="http://schemas.openxmlformats.org/officeDocument/2006/relationships/webSettings" Target="webSettings.xml"/><Relationship Id="rId12" Type="http://schemas.openxmlformats.org/officeDocument/2006/relationships/control" Target="activeX/activeX4.xml"/><Relationship Id="rId17" Type="http://schemas.openxmlformats.org/officeDocument/2006/relationships/control" Target="activeX/activeX9.xml"/><Relationship Id="rId25" Type="http://schemas.openxmlformats.org/officeDocument/2006/relationships/control" Target="activeX/activeX17.xml"/><Relationship Id="rId33" Type="http://schemas.openxmlformats.org/officeDocument/2006/relationships/control" Target="activeX/activeX25.xml"/><Relationship Id="rId38" Type="http://schemas.openxmlformats.org/officeDocument/2006/relationships/image" Target="media/image6.wmf"/><Relationship Id="rId46" Type="http://schemas.openxmlformats.org/officeDocument/2006/relationships/image" Target="media/image8.wmf"/><Relationship Id="rId59" Type="http://schemas.openxmlformats.org/officeDocument/2006/relationships/control" Target="activeX/activeX40.xml"/><Relationship Id="rId67" Type="http://schemas.openxmlformats.org/officeDocument/2006/relationships/control" Target="activeX/activeX46.xml"/><Relationship Id="rId103" Type="http://schemas.openxmlformats.org/officeDocument/2006/relationships/image" Target="media/image25.wmf"/><Relationship Id="rId108" Type="http://schemas.openxmlformats.org/officeDocument/2006/relationships/footer" Target="footer2.xml"/><Relationship Id="rId20" Type="http://schemas.openxmlformats.org/officeDocument/2006/relationships/control" Target="activeX/activeX12.xml"/><Relationship Id="rId41" Type="http://schemas.openxmlformats.org/officeDocument/2006/relationships/control" Target="activeX/activeX30.xml"/><Relationship Id="rId54" Type="http://schemas.openxmlformats.org/officeDocument/2006/relationships/image" Target="media/image12.wmf"/><Relationship Id="rId62" Type="http://schemas.openxmlformats.org/officeDocument/2006/relationships/control" Target="activeX/activeX43.xml"/><Relationship Id="rId70" Type="http://schemas.openxmlformats.org/officeDocument/2006/relationships/image" Target="media/image18.wmf"/><Relationship Id="rId75" Type="http://schemas.openxmlformats.org/officeDocument/2006/relationships/control" Target="activeX/activeX52.xml"/><Relationship Id="rId83" Type="http://schemas.openxmlformats.org/officeDocument/2006/relationships/control" Target="activeX/activeX58.xml"/><Relationship Id="rId88" Type="http://schemas.openxmlformats.org/officeDocument/2006/relationships/control" Target="activeX/activeX63.xml"/><Relationship Id="rId91" Type="http://schemas.openxmlformats.org/officeDocument/2006/relationships/control" Target="activeX/activeX66.xml"/><Relationship Id="rId96" Type="http://schemas.openxmlformats.org/officeDocument/2006/relationships/control" Target="activeX/activeX70.xml"/><Relationship Id="rId111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5" Type="http://schemas.openxmlformats.org/officeDocument/2006/relationships/control" Target="activeX/activeX7.xml"/><Relationship Id="rId23" Type="http://schemas.openxmlformats.org/officeDocument/2006/relationships/control" Target="activeX/activeX15.xml"/><Relationship Id="rId28" Type="http://schemas.openxmlformats.org/officeDocument/2006/relationships/control" Target="activeX/activeX20.xml"/><Relationship Id="rId36" Type="http://schemas.openxmlformats.org/officeDocument/2006/relationships/image" Target="media/image5.wmf"/><Relationship Id="rId49" Type="http://schemas.openxmlformats.org/officeDocument/2006/relationships/control" Target="activeX/activeX35.xml"/><Relationship Id="rId57" Type="http://schemas.openxmlformats.org/officeDocument/2006/relationships/control" Target="activeX/activeX39.xml"/><Relationship Id="rId106" Type="http://schemas.openxmlformats.org/officeDocument/2006/relationships/header" Target="header2.xml"/><Relationship Id="rId10" Type="http://schemas.openxmlformats.org/officeDocument/2006/relationships/image" Target="media/image3.wmf"/><Relationship Id="rId31" Type="http://schemas.openxmlformats.org/officeDocument/2006/relationships/control" Target="activeX/activeX23.xml"/><Relationship Id="rId44" Type="http://schemas.openxmlformats.org/officeDocument/2006/relationships/image" Target="media/image7.wmf"/><Relationship Id="rId52" Type="http://schemas.openxmlformats.org/officeDocument/2006/relationships/image" Target="media/image11.wmf"/><Relationship Id="rId60" Type="http://schemas.openxmlformats.org/officeDocument/2006/relationships/control" Target="activeX/activeX41.xml"/><Relationship Id="rId65" Type="http://schemas.openxmlformats.org/officeDocument/2006/relationships/control" Target="activeX/activeX45.xml"/><Relationship Id="rId73" Type="http://schemas.openxmlformats.org/officeDocument/2006/relationships/control" Target="activeX/activeX50.xml"/><Relationship Id="rId78" Type="http://schemas.openxmlformats.org/officeDocument/2006/relationships/control" Target="activeX/activeX55.xml"/><Relationship Id="rId81" Type="http://schemas.openxmlformats.org/officeDocument/2006/relationships/control" Target="activeX/activeX57.xml"/><Relationship Id="rId86" Type="http://schemas.openxmlformats.org/officeDocument/2006/relationships/control" Target="activeX/activeX61.xml"/><Relationship Id="rId94" Type="http://schemas.openxmlformats.org/officeDocument/2006/relationships/image" Target="media/image21.wmf"/><Relationship Id="rId99" Type="http://schemas.openxmlformats.org/officeDocument/2006/relationships/image" Target="media/image23.wmf"/><Relationship Id="rId101" Type="http://schemas.openxmlformats.org/officeDocument/2006/relationships/image" Target="media/image24.wmf"/><Relationship Id="rId4" Type="http://schemas.openxmlformats.org/officeDocument/2006/relationships/footnotes" Target="footnotes.xml"/><Relationship Id="rId9" Type="http://schemas.openxmlformats.org/officeDocument/2006/relationships/control" Target="activeX/activeX2.xml"/><Relationship Id="rId13" Type="http://schemas.openxmlformats.org/officeDocument/2006/relationships/control" Target="activeX/activeX5.xml"/><Relationship Id="rId18" Type="http://schemas.openxmlformats.org/officeDocument/2006/relationships/control" Target="activeX/activeX10.xml"/><Relationship Id="rId39" Type="http://schemas.openxmlformats.org/officeDocument/2006/relationships/control" Target="activeX/activeX28.xml"/><Relationship Id="rId109" Type="http://schemas.openxmlformats.org/officeDocument/2006/relationships/header" Target="header3.xml"/><Relationship Id="rId34" Type="http://schemas.openxmlformats.org/officeDocument/2006/relationships/image" Target="media/image4.wmf"/><Relationship Id="rId50" Type="http://schemas.openxmlformats.org/officeDocument/2006/relationships/image" Target="media/image10.wmf"/><Relationship Id="rId55" Type="http://schemas.openxmlformats.org/officeDocument/2006/relationships/control" Target="activeX/activeX38.xml"/><Relationship Id="rId76" Type="http://schemas.openxmlformats.org/officeDocument/2006/relationships/control" Target="activeX/activeX53.xml"/><Relationship Id="rId97" Type="http://schemas.openxmlformats.org/officeDocument/2006/relationships/image" Target="media/image22.wmf"/><Relationship Id="rId104" Type="http://schemas.openxmlformats.org/officeDocument/2006/relationships/control" Target="activeX/activeX74.xml"/><Relationship Id="rId7" Type="http://schemas.openxmlformats.org/officeDocument/2006/relationships/control" Target="activeX/activeX1.xml"/><Relationship Id="rId71" Type="http://schemas.openxmlformats.org/officeDocument/2006/relationships/control" Target="activeX/activeX48.xml"/><Relationship Id="rId92" Type="http://schemas.openxmlformats.org/officeDocument/2006/relationships/control" Target="activeX/activeX67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62.xml.rels><?xml version="1.0" encoding="UTF-8" standalone="yes"?>
<Relationships xmlns="http://schemas.openxmlformats.org/package/2006/relationships"><Relationship Id="rId1" Type="http://schemas.microsoft.com/office/2006/relationships/activeXControlBinary" Target="activeX62.bin"/></Relationships>
</file>

<file path=word/activeX/_rels/activeX63.xml.rels><?xml version="1.0" encoding="UTF-8" standalone="yes"?>
<Relationships xmlns="http://schemas.openxmlformats.org/package/2006/relationships"><Relationship Id="rId1" Type="http://schemas.microsoft.com/office/2006/relationships/activeXControlBinary" Target="activeX63.bin"/></Relationships>
</file>

<file path=word/activeX/_rels/activeX64.xml.rels><?xml version="1.0" encoding="UTF-8" standalone="yes"?>
<Relationships xmlns="http://schemas.openxmlformats.org/package/2006/relationships"><Relationship Id="rId1" Type="http://schemas.microsoft.com/office/2006/relationships/activeXControlBinary" Target="activeX64.bin"/></Relationships>
</file>

<file path=word/activeX/_rels/activeX65.xml.rels><?xml version="1.0" encoding="UTF-8" standalone="yes"?>
<Relationships xmlns="http://schemas.openxmlformats.org/package/2006/relationships"><Relationship Id="rId1" Type="http://schemas.microsoft.com/office/2006/relationships/activeXControlBinary" Target="activeX65.bin"/></Relationships>
</file>

<file path=word/activeX/_rels/activeX66.xml.rels><?xml version="1.0" encoding="UTF-8" standalone="yes"?>
<Relationships xmlns="http://schemas.openxmlformats.org/package/2006/relationships"><Relationship Id="rId1" Type="http://schemas.microsoft.com/office/2006/relationships/activeXControlBinary" Target="activeX66.bin"/></Relationships>
</file>

<file path=word/activeX/_rels/activeX67.xml.rels><?xml version="1.0" encoding="UTF-8" standalone="yes"?>
<Relationships xmlns="http://schemas.openxmlformats.org/package/2006/relationships"><Relationship Id="rId1" Type="http://schemas.microsoft.com/office/2006/relationships/activeXControlBinary" Target="activeX67.bin"/></Relationships>
</file>

<file path=word/activeX/_rels/activeX68.xml.rels><?xml version="1.0" encoding="UTF-8" standalone="yes"?>
<Relationships xmlns="http://schemas.openxmlformats.org/package/2006/relationships"><Relationship Id="rId1" Type="http://schemas.microsoft.com/office/2006/relationships/activeXControlBinary" Target="activeX68.bin"/></Relationships>
</file>

<file path=word/activeX/_rels/activeX69.xml.rels><?xml version="1.0" encoding="UTF-8" standalone="yes"?>
<Relationships xmlns="http://schemas.openxmlformats.org/package/2006/relationships"><Relationship Id="rId1" Type="http://schemas.microsoft.com/office/2006/relationships/activeXControlBinary" Target="activeX69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70.xml.rels><?xml version="1.0" encoding="UTF-8" standalone="yes"?>
<Relationships xmlns="http://schemas.openxmlformats.org/package/2006/relationships"><Relationship Id="rId1" Type="http://schemas.microsoft.com/office/2006/relationships/activeXControlBinary" Target="activeX70.bin"/></Relationships>
</file>

<file path=word/activeX/_rels/activeX71.xml.rels><?xml version="1.0" encoding="UTF-8" standalone="yes"?>
<Relationships xmlns="http://schemas.openxmlformats.org/package/2006/relationships"><Relationship Id="rId1" Type="http://schemas.microsoft.com/office/2006/relationships/activeXControlBinary" Target="activeX71.bin"/></Relationships>
</file>

<file path=word/activeX/_rels/activeX72.xml.rels><?xml version="1.0" encoding="UTF-8" standalone="yes"?>
<Relationships xmlns="http://schemas.openxmlformats.org/package/2006/relationships"><Relationship Id="rId1" Type="http://schemas.microsoft.com/office/2006/relationships/activeXControlBinary" Target="activeX72.bin"/></Relationships>
</file>

<file path=word/activeX/_rels/activeX73.xml.rels><?xml version="1.0" encoding="UTF-8" standalone="yes"?>
<Relationships xmlns="http://schemas.openxmlformats.org/package/2006/relationships"><Relationship Id="rId1" Type="http://schemas.microsoft.com/office/2006/relationships/activeXControlBinary" Target="activeX73.bin"/></Relationships>
</file>

<file path=word/activeX/_rels/activeX74.xml.rels><?xml version="1.0" encoding="UTF-8" standalone="yes"?>
<Relationships xmlns="http://schemas.openxmlformats.org/package/2006/relationships"><Relationship Id="rId1" Type="http://schemas.microsoft.com/office/2006/relationships/activeXControlBinary" Target="activeX74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1.xml><?xml version="1.0" encoding="utf-8"?>
<ax:ocx xmlns:ax="http://schemas.microsoft.com/office/2006/activeX" xmlns:r="http://schemas.openxmlformats.org/officeDocument/2006/relationships" ax:classid="{5512D11C-5CC6-11CF-8D67-00AA00BDCE1D}" ax:persistence="persistStream" r:id="rId1"/>
</file>

<file path=word/activeX/activeX72.xml><?xml version="1.0" encoding="utf-8"?>
<ax:ocx xmlns:ax="http://schemas.microsoft.com/office/2006/activeX" xmlns:r="http://schemas.openxmlformats.org/officeDocument/2006/relationships" ax:classid="{5512D11C-5CC6-11CF-8D67-00AA00BDCE1D}" ax:persistence="persistStream" r:id="rId1"/>
</file>

<file path=word/activeX/activeX73.xml><?xml version="1.0" encoding="utf-8"?>
<ax:ocx xmlns:ax="http://schemas.microsoft.com/office/2006/activeX" xmlns:r="http://schemas.openxmlformats.org/officeDocument/2006/relationships" ax:classid="{5512D11C-5CC6-11CF-8D67-00AA00BDCE1D}" ax:persistence="persistStream" r:id="rId1"/>
</file>

<file path=word/activeX/activeX74.xml><?xml version="1.0" encoding="utf-8"?>
<ax:ocx xmlns:ax="http://schemas.microsoft.com/office/2006/activeX" xmlns:r="http://schemas.openxmlformats.org/officeDocument/2006/relationships" ax:classid="{5512D11C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946</Words>
  <Characters>5398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ongsu</dc:creator>
  <cp:lastModifiedBy>George Whitehead</cp:lastModifiedBy>
  <cp:revision>3</cp:revision>
  <cp:lastPrinted>2014-05-08T12:16:00Z</cp:lastPrinted>
  <dcterms:created xsi:type="dcterms:W3CDTF">2018-01-31T05:57:00Z</dcterms:created>
  <dcterms:modified xsi:type="dcterms:W3CDTF">2018-05-14T16:41:00Z</dcterms:modified>
</cp:coreProperties>
</file>